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BCA18" w14:textId="77777777" w:rsidR="00E20806" w:rsidRDefault="00E20806" w:rsidP="00E20806">
      <w:pPr>
        <w:pStyle w:val="textocentralizadomaiusculasnegrito"/>
        <w:jc w:val="center"/>
        <w:rPr>
          <w:rFonts w:ascii="Calibri" w:hAnsi="Calibri" w:cs="Calibri"/>
          <w:b/>
          <w:bCs/>
          <w:caps/>
          <w:color w:val="000000"/>
          <w:sz w:val="26"/>
          <w:szCs w:val="26"/>
        </w:rPr>
      </w:pPr>
      <w:r>
        <w:rPr>
          <w:rFonts w:ascii="Calibri" w:hAnsi="Calibri" w:cs="Calibri"/>
          <w:b/>
          <w:bCs/>
          <w:caps/>
          <w:color w:val="000000"/>
          <w:sz w:val="26"/>
          <w:szCs w:val="26"/>
        </w:rPr>
        <w:br/>
        <w:t>ANEXOS AO EDITAL</w:t>
      </w:r>
    </w:p>
    <w:p w14:paraId="3254F9A6" w14:textId="77777777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Seleção de Programa de Pós-Graduação</w:t>
      </w:r>
    </w:p>
    <w:p w14:paraId="00FA23C2" w14:textId="299E76EC" w:rsidR="00E20806" w:rsidRDefault="00676FDB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Style w:val="Forte"/>
          <w:rFonts w:ascii="Calibri" w:hAnsi="Calibri" w:cs="Calibri"/>
          <w:color w:val="000000"/>
          <w:sz w:val="27"/>
          <w:szCs w:val="27"/>
        </w:rPr>
        <w:t>Edital PPGBIOCOM/IQUFU/UFU-UFVJM nº 7/2023</w:t>
      </w:r>
    </w:p>
    <w:p w14:paraId="173A83C6" w14:textId="08D6EFA9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Style w:val="Forte"/>
          <w:rFonts w:ascii="Calibri" w:hAnsi="Calibri" w:cs="Calibri"/>
          <w:color w:val="000000"/>
          <w:sz w:val="27"/>
          <w:szCs w:val="27"/>
        </w:rPr>
        <w:t>Edital de abertura das inscrições e do processo de seleção </w:t>
      </w:r>
      <w:r w:rsidR="00676FDB">
        <w:rPr>
          <w:rStyle w:val="Forte"/>
          <w:rFonts w:ascii="Calibri" w:hAnsi="Calibri" w:cs="Calibri"/>
          <w:color w:val="000000"/>
          <w:sz w:val="27"/>
          <w:szCs w:val="27"/>
        </w:rPr>
        <w:t>2024/1</w:t>
      </w:r>
      <w:r>
        <w:rPr>
          <w:rStyle w:val="Forte"/>
          <w:rFonts w:ascii="Calibri" w:hAnsi="Calibri" w:cs="Calibri"/>
          <w:color w:val="000000"/>
          <w:sz w:val="27"/>
          <w:szCs w:val="27"/>
        </w:rPr>
        <w:t>para ingresso ao Programa de Pós-graduação em Biocombustíveis - UFU e UFVJM</w:t>
      </w:r>
    </w:p>
    <w:p w14:paraId="5192F197" w14:textId="5DE3FCF1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 </w:t>
      </w:r>
    </w:p>
    <w:p w14:paraId="72147C00" w14:textId="77777777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Style w:val="Forte"/>
          <w:rFonts w:ascii="Calibri" w:hAnsi="Calibri" w:cs="Calibri"/>
          <w:color w:val="000000"/>
          <w:sz w:val="27"/>
          <w:szCs w:val="27"/>
        </w:rPr>
        <w:t>ANEXO I</w:t>
      </w:r>
    </w:p>
    <w:p w14:paraId="16E60AEE" w14:textId="38B4D72C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Style w:val="Forte"/>
          <w:rFonts w:ascii="Calibri" w:hAnsi="Calibri" w:cs="Calibri"/>
          <w:color w:val="000000"/>
          <w:sz w:val="27"/>
          <w:szCs w:val="27"/>
        </w:rPr>
        <w:t xml:space="preserve">Relação dos docentes habilitados a orientar discentes de mestrado/doutorado em </w:t>
      </w:r>
      <w:r w:rsidR="00676FDB">
        <w:rPr>
          <w:rStyle w:val="Forte"/>
          <w:rFonts w:ascii="Calibri" w:hAnsi="Calibri" w:cs="Calibri"/>
          <w:color w:val="000000"/>
          <w:sz w:val="27"/>
          <w:szCs w:val="27"/>
        </w:rPr>
        <w:t xml:space="preserve">2024/1 </w:t>
      </w:r>
      <w:r>
        <w:rPr>
          <w:rStyle w:val="Forte"/>
          <w:rFonts w:ascii="Calibri" w:hAnsi="Calibri" w:cs="Calibri"/>
          <w:color w:val="000000"/>
          <w:sz w:val="27"/>
          <w:szCs w:val="27"/>
        </w:rPr>
        <w:t>e vagas por docentes:</w:t>
      </w:r>
    </w:p>
    <w:p w14:paraId="123E1AEA" w14:textId="77777777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 </w:t>
      </w:r>
    </w:p>
    <w:tbl>
      <w:tblPr>
        <w:tblW w:w="7505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94"/>
        <w:gridCol w:w="4018"/>
        <w:gridCol w:w="1134"/>
        <w:gridCol w:w="1559"/>
      </w:tblGrid>
      <w:tr w:rsidR="00DA54EA" w:rsidRPr="002C44BF" w14:paraId="3DB2174A" w14:textId="77777777" w:rsidTr="000A7A1A">
        <w:trPr>
          <w:tblCellSpacing w:w="0" w:type="dxa"/>
        </w:trPr>
        <w:tc>
          <w:tcPr>
            <w:tcW w:w="4812" w:type="dxa"/>
            <w:gridSpan w:val="2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0149199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Docentes</w:t>
            </w:r>
          </w:p>
        </w:tc>
        <w:tc>
          <w:tcPr>
            <w:tcW w:w="2693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02244B2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Vagas disponibilizadas</w:t>
            </w:r>
          </w:p>
        </w:tc>
      </w:tr>
      <w:tr w:rsidR="00DA54EA" w:rsidRPr="002C44BF" w14:paraId="6686DC76" w14:textId="77777777" w:rsidTr="000A7A1A">
        <w:trPr>
          <w:tblCellSpacing w:w="0" w:type="dxa"/>
        </w:trPr>
        <w:tc>
          <w:tcPr>
            <w:tcW w:w="4812" w:type="dxa"/>
            <w:gridSpan w:val="2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4343551" w14:textId="77777777" w:rsidR="00DA54EA" w:rsidRPr="002C44BF" w:rsidRDefault="00DA54EA" w:rsidP="000A7A1A">
            <w:pP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1EE5EF0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Mestrado</w:t>
            </w:r>
          </w:p>
        </w:tc>
        <w:tc>
          <w:tcPr>
            <w:tcW w:w="15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0BCD011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Doutorado</w:t>
            </w:r>
          </w:p>
        </w:tc>
      </w:tr>
      <w:tr w:rsidR="00DA54EA" w:rsidRPr="002C44BF" w14:paraId="281576A3" w14:textId="77777777" w:rsidTr="000A7A1A">
        <w:trPr>
          <w:tblCellSpacing w:w="0" w:type="dxa"/>
        </w:trPr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EC4953A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UFVJM</w:t>
            </w:r>
          </w:p>
        </w:tc>
        <w:tc>
          <w:tcPr>
            <w:tcW w:w="40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9DA8C3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Alexandre Sylvio Vieira da Costa</w:t>
            </w:r>
          </w:p>
        </w:tc>
        <w:tc>
          <w:tcPr>
            <w:tcW w:w="11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6020BF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00</w:t>
            </w:r>
          </w:p>
        </w:tc>
        <w:tc>
          <w:tcPr>
            <w:tcW w:w="15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7D52C68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01</w:t>
            </w:r>
          </w:p>
        </w:tc>
      </w:tr>
      <w:tr w:rsidR="00DA54EA" w:rsidRPr="002C44BF" w14:paraId="4C03C673" w14:textId="77777777" w:rsidTr="000A7A1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A75116C" w14:textId="77777777" w:rsidR="00DA54EA" w:rsidRPr="002C44BF" w:rsidRDefault="00DA54EA" w:rsidP="000A7A1A">
            <w:pP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40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82A3DA4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Lílian de Araújo Pantoja</w:t>
            </w:r>
          </w:p>
        </w:tc>
        <w:tc>
          <w:tcPr>
            <w:tcW w:w="11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78B9B83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01</w:t>
            </w:r>
          </w:p>
        </w:tc>
        <w:tc>
          <w:tcPr>
            <w:tcW w:w="15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1D9CFBF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00</w:t>
            </w:r>
          </w:p>
        </w:tc>
      </w:tr>
      <w:tr w:rsidR="00DA54EA" w:rsidRPr="002C44BF" w14:paraId="3B194F53" w14:textId="77777777" w:rsidTr="000A7A1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E1118E" w14:textId="77777777" w:rsidR="00DA54EA" w:rsidRPr="002C44BF" w:rsidRDefault="00DA54EA" w:rsidP="000A7A1A">
            <w:pP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40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6B3E05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Sandro Luiz Barbosa dos Santos</w:t>
            </w:r>
          </w:p>
        </w:tc>
        <w:tc>
          <w:tcPr>
            <w:tcW w:w="11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D36F997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01</w:t>
            </w:r>
          </w:p>
        </w:tc>
        <w:tc>
          <w:tcPr>
            <w:tcW w:w="15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1120366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01</w:t>
            </w:r>
          </w:p>
        </w:tc>
      </w:tr>
      <w:tr w:rsidR="00DA54EA" w:rsidRPr="002C44BF" w14:paraId="7B1F793F" w14:textId="77777777" w:rsidTr="000A7A1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04F2E0" w14:textId="77777777" w:rsidR="00DA54EA" w:rsidRPr="002C44BF" w:rsidRDefault="00DA54EA" w:rsidP="000A7A1A">
            <w:pP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40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9E65F68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Vivian Machado Benassi</w:t>
            </w:r>
          </w:p>
        </w:tc>
        <w:tc>
          <w:tcPr>
            <w:tcW w:w="11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E6DF10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01</w:t>
            </w:r>
          </w:p>
        </w:tc>
        <w:tc>
          <w:tcPr>
            <w:tcW w:w="15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5085131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01</w:t>
            </w:r>
          </w:p>
        </w:tc>
      </w:tr>
      <w:tr w:rsidR="00DA54EA" w:rsidRPr="002C44BF" w14:paraId="6F4CD4E1" w14:textId="77777777" w:rsidTr="000A7A1A">
        <w:trPr>
          <w:tblCellSpacing w:w="0" w:type="dxa"/>
        </w:trPr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17B6BCA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UFU</w:t>
            </w:r>
          </w:p>
        </w:tc>
        <w:tc>
          <w:tcPr>
            <w:tcW w:w="40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6E2C845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Alexandre Walmott Borges</w:t>
            </w:r>
          </w:p>
        </w:tc>
        <w:tc>
          <w:tcPr>
            <w:tcW w:w="11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529FF7E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00</w:t>
            </w:r>
          </w:p>
        </w:tc>
        <w:tc>
          <w:tcPr>
            <w:tcW w:w="15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73B76E3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01</w:t>
            </w:r>
          </w:p>
        </w:tc>
      </w:tr>
      <w:tr w:rsidR="00DA54EA" w:rsidRPr="002C44BF" w14:paraId="449854D3" w14:textId="77777777" w:rsidTr="000A7A1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18FA396" w14:textId="77777777" w:rsidR="00DA54EA" w:rsidRPr="002C44BF" w:rsidRDefault="00DA54EA" w:rsidP="000A7A1A">
            <w:pP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40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E83A868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Anizio Marcio de Faria</w:t>
            </w:r>
          </w:p>
        </w:tc>
        <w:tc>
          <w:tcPr>
            <w:tcW w:w="11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BE05B73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02</w:t>
            </w:r>
          </w:p>
        </w:tc>
        <w:tc>
          <w:tcPr>
            <w:tcW w:w="15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9211110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01</w:t>
            </w:r>
          </w:p>
        </w:tc>
      </w:tr>
      <w:tr w:rsidR="00DA54EA" w:rsidRPr="002C44BF" w14:paraId="1FBE135D" w14:textId="77777777" w:rsidTr="000A7A1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2FAFD78" w14:textId="77777777" w:rsidR="00DA54EA" w:rsidRPr="002C44BF" w:rsidRDefault="00DA54EA" w:rsidP="000A7A1A">
            <w:pP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40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1DA9DC4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Antônio José Vinha Zanuncio</w:t>
            </w:r>
          </w:p>
        </w:tc>
        <w:tc>
          <w:tcPr>
            <w:tcW w:w="11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AE33263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01</w:t>
            </w:r>
          </w:p>
        </w:tc>
        <w:tc>
          <w:tcPr>
            <w:tcW w:w="15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910ACB2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01</w:t>
            </w:r>
          </w:p>
        </w:tc>
      </w:tr>
      <w:tr w:rsidR="00DA54EA" w:rsidRPr="002C44BF" w14:paraId="60A9D061" w14:textId="77777777" w:rsidTr="000A7A1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F9A36F" w14:textId="77777777" w:rsidR="00DA54EA" w:rsidRPr="002C44BF" w:rsidRDefault="00DA54EA" w:rsidP="000A7A1A">
            <w:pP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40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8FFD28F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Daniel Pasquini</w:t>
            </w:r>
          </w:p>
        </w:tc>
        <w:tc>
          <w:tcPr>
            <w:tcW w:w="11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93D8DBD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01</w:t>
            </w:r>
          </w:p>
        </w:tc>
        <w:tc>
          <w:tcPr>
            <w:tcW w:w="15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9738B09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03</w:t>
            </w:r>
          </w:p>
        </w:tc>
      </w:tr>
      <w:tr w:rsidR="00DA54EA" w:rsidRPr="002C44BF" w14:paraId="48DC8A26" w14:textId="77777777" w:rsidTr="000A7A1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DABF9AB" w14:textId="77777777" w:rsidR="00DA54EA" w:rsidRPr="002C44BF" w:rsidRDefault="00DA54EA" w:rsidP="000A7A1A">
            <w:pP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40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9960C8E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Osmando Ferreira Lopes</w:t>
            </w:r>
          </w:p>
        </w:tc>
        <w:tc>
          <w:tcPr>
            <w:tcW w:w="11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C6C921C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01</w:t>
            </w:r>
          </w:p>
        </w:tc>
        <w:tc>
          <w:tcPr>
            <w:tcW w:w="15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2DECA7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00</w:t>
            </w:r>
          </w:p>
        </w:tc>
      </w:tr>
      <w:tr w:rsidR="00DA54EA" w:rsidRPr="002C44BF" w14:paraId="6D064947" w14:textId="77777777" w:rsidTr="000A7A1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FACB895" w14:textId="77777777" w:rsidR="00DA54EA" w:rsidRPr="002C44BF" w:rsidRDefault="00DA54EA" w:rsidP="000A7A1A">
            <w:pP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40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03211BC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Reginaldo de Camargo</w:t>
            </w:r>
          </w:p>
        </w:tc>
        <w:tc>
          <w:tcPr>
            <w:tcW w:w="11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BDF1877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00</w:t>
            </w:r>
          </w:p>
        </w:tc>
        <w:tc>
          <w:tcPr>
            <w:tcW w:w="15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8BA456E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01</w:t>
            </w:r>
          </w:p>
        </w:tc>
      </w:tr>
      <w:tr w:rsidR="00DA54EA" w:rsidRPr="002C44BF" w14:paraId="7EBAB3A6" w14:textId="77777777" w:rsidTr="000A7A1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5360B1A" w14:textId="77777777" w:rsidR="00DA54EA" w:rsidRPr="002C44BF" w:rsidRDefault="00DA54EA" w:rsidP="000A7A1A">
            <w:pP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40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554A3E9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Rosana Maria Nascimento de Assunção</w:t>
            </w:r>
          </w:p>
        </w:tc>
        <w:tc>
          <w:tcPr>
            <w:tcW w:w="11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B20F5B7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00</w:t>
            </w:r>
          </w:p>
        </w:tc>
        <w:tc>
          <w:tcPr>
            <w:tcW w:w="15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A7F3FAC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01</w:t>
            </w:r>
          </w:p>
        </w:tc>
      </w:tr>
      <w:tr w:rsidR="00DA54EA" w:rsidRPr="002C44BF" w14:paraId="6ADB1F84" w14:textId="77777777" w:rsidTr="000A7A1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B8AE568" w14:textId="77777777" w:rsidR="00DA54EA" w:rsidRPr="002C44BF" w:rsidRDefault="00DA54EA" w:rsidP="000A7A1A">
            <w:pP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40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A8FBB97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Silvio Vaz Júnior</w:t>
            </w:r>
          </w:p>
        </w:tc>
        <w:tc>
          <w:tcPr>
            <w:tcW w:w="11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71C96E0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00</w:t>
            </w:r>
          </w:p>
        </w:tc>
        <w:tc>
          <w:tcPr>
            <w:tcW w:w="15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D4F581" w14:textId="77777777" w:rsidR="00DA54EA" w:rsidRPr="002C44BF" w:rsidRDefault="00DA54EA" w:rsidP="000A7A1A">
            <w:pPr>
              <w:ind w:left="60" w:right="60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C44BF">
              <w:rPr>
                <w:rFonts w:ascii="Calibri" w:eastAsia="Times New Roman" w:hAnsi="Calibri" w:cs="Calibri"/>
                <w:color w:val="000000"/>
                <w:lang w:eastAsia="pt-BR"/>
              </w:rPr>
              <w:t>02</w:t>
            </w:r>
          </w:p>
        </w:tc>
      </w:tr>
    </w:tbl>
    <w:p w14:paraId="1FE2F3BF" w14:textId="08CFBAFE" w:rsidR="00652566" w:rsidRDefault="00E20806" w:rsidP="00652566">
      <w:pPr>
        <w:pStyle w:val="NormalWeb"/>
        <w:rPr>
          <w:sz w:val="27"/>
          <w:szCs w:val="27"/>
        </w:rPr>
      </w:pPr>
      <w:r>
        <w:rPr>
          <w:sz w:val="27"/>
          <w:szCs w:val="27"/>
        </w:rPr>
        <w:t> </w:t>
      </w:r>
      <w:r w:rsidR="00652566">
        <w:rPr>
          <w:sz w:val="27"/>
          <w:szCs w:val="27"/>
        </w:rPr>
        <w:br w:type="page"/>
      </w:r>
    </w:p>
    <w:p w14:paraId="15108A43" w14:textId="77777777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lastRenderedPageBreak/>
        <w:t>Seleção de Programa de Pós-Graduação</w:t>
      </w:r>
    </w:p>
    <w:p w14:paraId="3694ED4E" w14:textId="58A71695" w:rsidR="00E20806" w:rsidRDefault="00676FDB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Style w:val="Forte"/>
          <w:rFonts w:ascii="Calibri" w:hAnsi="Calibri" w:cs="Calibri"/>
          <w:color w:val="000000"/>
          <w:sz w:val="27"/>
          <w:szCs w:val="27"/>
        </w:rPr>
        <w:t>Edital PPGBIOCOM/IQUFU/UFU-UFVJM nº 7/2023</w:t>
      </w:r>
    </w:p>
    <w:p w14:paraId="0A608F53" w14:textId="0CAF9658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Style w:val="Forte"/>
          <w:rFonts w:ascii="Calibri" w:hAnsi="Calibri" w:cs="Calibri"/>
          <w:color w:val="000000"/>
          <w:sz w:val="27"/>
          <w:szCs w:val="27"/>
        </w:rPr>
        <w:t>Edital de abertura das inscrições e do processo de seleção </w:t>
      </w:r>
      <w:r w:rsidR="00676FDB">
        <w:rPr>
          <w:rStyle w:val="Forte"/>
          <w:rFonts w:ascii="Calibri" w:hAnsi="Calibri" w:cs="Calibri"/>
          <w:color w:val="000000"/>
          <w:sz w:val="27"/>
          <w:szCs w:val="27"/>
        </w:rPr>
        <w:t xml:space="preserve">2024/1 </w:t>
      </w:r>
      <w:r>
        <w:rPr>
          <w:rStyle w:val="Forte"/>
          <w:rFonts w:ascii="Calibri" w:hAnsi="Calibri" w:cs="Calibri"/>
          <w:color w:val="000000"/>
          <w:sz w:val="27"/>
          <w:szCs w:val="27"/>
        </w:rPr>
        <w:t>para ingresso ao Programa de Pós-graduação em Biocombustíveis - UFU e UFVJM</w:t>
      </w:r>
    </w:p>
    <w:p w14:paraId="3567094B" w14:textId="77777777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 </w:t>
      </w:r>
    </w:p>
    <w:p w14:paraId="4CDC472E" w14:textId="77777777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Style w:val="Forte"/>
          <w:rFonts w:ascii="Calibri" w:hAnsi="Calibri" w:cs="Calibri"/>
          <w:color w:val="000000"/>
          <w:sz w:val="27"/>
          <w:szCs w:val="27"/>
        </w:rPr>
        <w:t>ANEXO II</w:t>
      </w:r>
    </w:p>
    <w:p w14:paraId="39A38DBF" w14:textId="77777777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Style w:val="Forte"/>
          <w:rFonts w:ascii="Calibri" w:hAnsi="Calibri" w:cs="Calibri"/>
          <w:color w:val="000000"/>
          <w:sz w:val="27"/>
          <w:szCs w:val="27"/>
        </w:rPr>
        <w:t>FORMULÁRIO DE INSCRIÇÃO</w:t>
      </w:r>
    </w:p>
    <w:p w14:paraId="5281B0A7" w14:textId="77777777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 </w:t>
      </w:r>
    </w:p>
    <w:tbl>
      <w:tblPr>
        <w:tblW w:w="0" w:type="auto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93"/>
        <w:gridCol w:w="893"/>
        <w:gridCol w:w="893"/>
        <w:gridCol w:w="441"/>
        <w:gridCol w:w="433"/>
        <w:gridCol w:w="426"/>
        <w:gridCol w:w="415"/>
        <w:gridCol w:w="412"/>
        <w:gridCol w:w="546"/>
        <w:gridCol w:w="268"/>
        <w:gridCol w:w="266"/>
        <w:gridCol w:w="325"/>
        <w:gridCol w:w="325"/>
        <w:gridCol w:w="1786"/>
      </w:tblGrid>
      <w:tr w:rsidR="00E20806" w14:paraId="6DBD9EB5" w14:textId="77777777" w:rsidTr="00E20806">
        <w:trPr>
          <w:tblCellSpacing w:w="0" w:type="dxa"/>
        </w:trPr>
        <w:tc>
          <w:tcPr>
            <w:tcW w:w="0" w:type="auto"/>
            <w:gridSpan w:val="1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462CF75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Style w:val="Forte"/>
                <w:rFonts w:ascii="Calibri" w:hAnsi="Calibri" w:cs="Calibri"/>
                <w:color w:val="000000"/>
                <w:sz w:val="22"/>
                <w:szCs w:val="22"/>
              </w:rPr>
              <w:t>FORMULÁRIO DE INSCRIÇÃO</w:t>
            </w:r>
          </w:p>
        </w:tc>
      </w:tr>
      <w:tr w:rsidR="00E20806" w14:paraId="669C92CC" w14:textId="77777777" w:rsidTr="00E20806">
        <w:trPr>
          <w:tblCellSpacing w:w="0" w:type="dxa"/>
        </w:trPr>
        <w:tc>
          <w:tcPr>
            <w:tcW w:w="0" w:type="auto"/>
            <w:gridSpan w:val="1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7E727A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SERVAÇÕES SOBRE O PREENCHIMENTO</w:t>
            </w:r>
          </w:p>
          <w:p w14:paraId="73FA7B5F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eencher preferencialmente no computador.</w:t>
            </w:r>
          </w:p>
          <w:p w14:paraId="6B5BEF88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odas as informações solicitadas são indispensáveis ao cadastramento da proposta.</w:t>
            </w:r>
          </w:p>
          <w:p w14:paraId="410136B5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sinale com um “X” a quadrícula correspondente à modalidade pretendida e não se esqueça de anexar os documentos exigidos no edital.</w:t>
            </w:r>
          </w:p>
        </w:tc>
      </w:tr>
      <w:tr w:rsidR="00E20806" w14:paraId="3DF4622D" w14:textId="77777777" w:rsidTr="00E20806">
        <w:trPr>
          <w:tblCellSpacing w:w="0" w:type="dxa"/>
        </w:trPr>
        <w:tc>
          <w:tcPr>
            <w:tcW w:w="0" w:type="auto"/>
            <w:gridSpan w:val="1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FB87C2B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RSO:</w:t>
            </w:r>
          </w:p>
          <w:p w14:paraId="03805238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   ) Mestrado Acadêmico                                                   (   ) Doutorado</w:t>
            </w:r>
          </w:p>
          <w:p w14:paraId="6CDEE497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e Doutorado, informar nome do pretenso orientador:</w:t>
            </w:r>
          </w:p>
        </w:tc>
      </w:tr>
      <w:tr w:rsidR="00E20806" w14:paraId="09142C14" w14:textId="77777777" w:rsidTr="00E20806">
        <w:trPr>
          <w:tblCellSpacing w:w="0" w:type="dxa"/>
        </w:trPr>
        <w:tc>
          <w:tcPr>
            <w:tcW w:w="0" w:type="auto"/>
            <w:gridSpan w:val="1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36732C9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Style w:val="Forte"/>
                <w:rFonts w:ascii="Calibri" w:hAnsi="Calibri" w:cs="Calibri"/>
                <w:color w:val="000000"/>
                <w:sz w:val="22"/>
                <w:szCs w:val="22"/>
              </w:rPr>
              <w:t>IDENTIFICAÇÃO DO CANDIDATO</w:t>
            </w:r>
          </w:p>
        </w:tc>
      </w:tr>
      <w:tr w:rsidR="00E20806" w14:paraId="5FCC52D6" w14:textId="77777777" w:rsidTr="00E20806">
        <w:trPr>
          <w:tblCellSpacing w:w="0" w:type="dxa"/>
        </w:trPr>
        <w:tc>
          <w:tcPr>
            <w:tcW w:w="0" w:type="auto"/>
            <w:gridSpan w:val="1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5EBB3AF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ME COMPLETO:</w:t>
            </w:r>
          </w:p>
          <w:p w14:paraId="1E59382A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03658647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92C2B2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PF:</w:t>
            </w:r>
          </w:p>
          <w:p w14:paraId="6543F02B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A6182BA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DENTIDADE:</w:t>
            </w:r>
          </w:p>
          <w:p w14:paraId="09E10300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0" w:type="auto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83CB9FF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RGÃO EMISSOR:</w:t>
            </w:r>
          </w:p>
          <w:p w14:paraId="6CB81871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D8E98B7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F:</w:t>
            </w:r>
          </w:p>
          <w:p w14:paraId="12859374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767D11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ATA DE EMISSÃO:</w:t>
            </w:r>
          </w:p>
          <w:p w14:paraId="41A8CA4B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6AAD04A0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8DCFBE7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ATA DE NASCIMENTO:</w:t>
            </w:r>
          </w:p>
        </w:tc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0B8A9E8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ACIONALIDADE:</w:t>
            </w:r>
          </w:p>
          <w:p w14:paraId="475AECB7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0" w:type="auto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638149B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ISTO PERMANENTE:</w:t>
            </w:r>
          </w:p>
          <w:p w14:paraId="307B415F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   ) Sim</w:t>
            </w:r>
          </w:p>
          <w:p w14:paraId="0387A2CC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   ) Não</w:t>
            </w:r>
          </w:p>
        </w:tc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57D11F4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EXO:</w:t>
            </w:r>
          </w:p>
          <w:p w14:paraId="2A2666B4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   ) Masculino</w:t>
            </w:r>
          </w:p>
          <w:p w14:paraId="1E3ECF8D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   ) Feminino</w:t>
            </w:r>
          </w:p>
        </w:tc>
      </w:tr>
      <w:tr w:rsidR="00E20806" w14:paraId="4EE261C8" w14:textId="77777777" w:rsidTr="00E20806">
        <w:trPr>
          <w:tblCellSpacing w:w="0" w:type="dxa"/>
        </w:trPr>
        <w:tc>
          <w:tcPr>
            <w:tcW w:w="0" w:type="auto"/>
            <w:gridSpan w:val="1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A975501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NDEREÇO RESIDENCIAL (Rua/Av.):</w:t>
            </w:r>
          </w:p>
          <w:p w14:paraId="6AA4C9E6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 </w:t>
            </w:r>
          </w:p>
        </w:tc>
      </w:tr>
      <w:tr w:rsidR="00E20806" w14:paraId="5465EE8D" w14:textId="77777777" w:rsidTr="00E20806">
        <w:trPr>
          <w:tblCellSpacing w:w="0" w:type="dxa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CE1EB4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BAIRRO:</w:t>
            </w:r>
          </w:p>
          <w:p w14:paraId="477CD28E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AA67265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EP:</w:t>
            </w:r>
          </w:p>
          <w:p w14:paraId="7E7F5A3D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0" w:type="auto"/>
            <w:gridSpan w:val="7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6B5D649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IDADE:</w:t>
            </w:r>
          </w:p>
          <w:p w14:paraId="38EA9FBD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BFEDAD2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F:</w:t>
            </w:r>
          </w:p>
          <w:p w14:paraId="1B1D76DE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7041455B" w14:textId="77777777" w:rsidTr="00E20806">
        <w:trPr>
          <w:tblCellSpacing w:w="0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57D7122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AÍS:</w:t>
            </w:r>
          </w:p>
          <w:p w14:paraId="186A245C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0" w:type="auto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B018C54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-MAIL:</w:t>
            </w:r>
          </w:p>
          <w:p w14:paraId="4571411E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0" w:type="auto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4DBE422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EL RESIDENCIAL:</w:t>
            </w:r>
          </w:p>
          <w:p w14:paraId="22CBA3BA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954D2F6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EL:</w:t>
            </w:r>
          </w:p>
          <w:p w14:paraId="462E10A4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36629D4C" w14:textId="77777777" w:rsidTr="00E20806">
        <w:trPr>
          <w:tblCellSpacing w:w="0" w:type="dxa"/>
        </w:trPr>
        <w:tc>
          <w:tcPr>
            <w:tcW w:w="0" w:type="auto"/>
            <w:gridSpan w:val="1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30EB5D6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RMAÇÃO ACADÊMICA</w:t>
            </w:r>
          </w:p>
        </w:tc>
      </w:tr>
      <w:tr w:rsidR="00E20806" w14:paraId="2D5E3E4C" w14:textId="77777777" w:rsidTr="00E20806">
        <w:trPr>
          <w:tblCellSpacing w:w="0" w:type="dxa"/>
        </w:trPr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0393C30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RADUAÇÃO</w:t>
            </w:r>
          </w:p>
        </w:tc>
        <w:tc>
          <w:tcPr>
            <w:tcW w:w="0" w:type="auto"/>
            <w:gridSpan w:val="11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EC6AD2B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ME DO CURSO:</w:t>
            </w:r>
          </w:p>
          <w:p w14:paraId="16EE1926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479674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NO DE CONCLUSÃO:</w:t>
            </w:r>
          </w:p>
          <w:p w14:paraId="2063BD34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630AB380" w14:textId="77777777" w:rsidTr="00E20806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388AB40" w14:textId="77777777" w:rsidR="00E20806" w:rsidRDefault="00E20806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gridSpan w:val="1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D1E6E38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NSTITUIÇÃO:</w:t>
            </w:r>
          </w:p>
          <w:p w14:paraId="13774E7C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29AADE17" w14:textId="77777777" w:rsidTr="00E20806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C952824" w14:textId="77777777" w:rsidR="00E20806" w:rsidRDefault="00E20806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131C378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AÍS:</w:t>
            </w:r>
          </w:p>
          <w:p w14:paraId="1D24BCFF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0" w:type="auto"/>
            <w:gridSpan w:val="8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573336B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IDADE:</w:t>
            </w:r>
          </w:p>
          <w:p w14:paraId="4F884CDD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AF98E95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F:</w:t>
            </w:r>
          </w:p>
          <w:p w14:paraId="12DFAADF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2437621F" w14:textId="77777777" w:rsidTr="00E20806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B16F139" w14:textId="77777777" w:rsidR="00E20806" w:rsidRDefault="00E20806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A30DB84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NICIAÇÃO CIENTÍFICA:</w:t>
            </w:r>
          </w:p>
          <w:p w14:paraId="1F623F8E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  ) Sim</w:t>
            </w:r>
          </w:p>
          <w:p w14:paraId="172CF3F2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  ) Não</w:t>
            </w:r>
          </w:p>
        </w:tc>
        <w:tc>
          <w:tcPr>
            <w:tcW w:w="0" w:type="auto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9737B9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E:                    ATÉ:</w:t>
            </w:r>
          </w:p>
          <w:p w14:paraId="6E417F82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_____/_____  _____/_____</w:t>
            </w:r>
          </w:p>
          <w:p w14:paraId="61C58D1E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_____/_____  _____/_____</w:t>
            </w:r>
          </w:p>
          <w:p w14:paraId="72C3B181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_____/_____  _____/_____</w:t>
            </w:r>
          </w:p>
        </w:tc>
        <w:tc>
          <w:tcPr>
            <w:tcW w:w="0" w:type="auto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87D9A7F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OLSA DE IC:</w:t>
            </w:r>
          </w:p>
          <w:p w14:paraId="659CE50F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  ) Sim (  ) Não</w:t>
            </w:r>
          </w:p>
          <w:p w14:paraId="4F0C5201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  ) Sim (  ) Não</w:t>
            </w:r>
          </w:p>
          <w:p w14:paraId="26B2DD3C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  ) Sim (  ) Nã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DE1DB7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ONTE PAGADORA:</w:t>
            </w:r>
          </w:p>
          <w:p w14:paraId="0226C3EF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1F3FD133" w14:textId="77777777" w:rsidTr="00E20806">
        <w:trPr>
          <w:tblCellSpacing w:w="0" w:type="dxa"/>
        </w:trPr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BBBFEE0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ÓS-GRADUAÇÃO</w:t>
            </w:r>
          </w:p>
        </w:tc>
        <w:tc>
          <w:tcPr>
            <w:tcW w:w="0" w:type="auto"/>
            <w:gridSpan w:val="1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62DD062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ME DO CURSO:</w:t>
            </w:r>
          </w:p>
          <w:p w14:paraId="56A026ED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023E85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NO DE CONCLUSÃO:</w:t>
            </w:r>
          </w:p>
          <w:p w14:paraId="462547C9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708958DB" w14:textId="77777777" w:rsidTr="00E20806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E494992" w14:textId="77777777" w:rsidR="00E20806" w:rsidRDefault="00E20806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gridSpan w:val="1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C986126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NSTITUIÇÃO:</w:t>
            </w:r>
          </w:p>
          <w:p w14:paraId="4CD3B310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6F9B4CAE" w14:textId="77777777" w:rsidTr="00E20806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22C6E9" w14:textId="77777777" w:rsidR="00E20806" w:rsidRDefault="00E20806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135D481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AÍS:</w:t>
            </w:r>
          </w:p>
          <w:p w14:paraId="79261600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0" w:type="auto"/>
            <w:gridSpan w:val="10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5270698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IDADE:</w:t>
            </w:r>
          </w:p>
          <w:p w14:paraId="0534D428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6BBBB53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F:</w:t>
            </w:r>
          </w:p>
          <w:p w14:paraId="7B0E5337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28C07EB3" w14:textId="77777777" w:rsidTr="00E20806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3D99809" w14:textId="77777777" w:rsidR="00E20806" w:rsidRDefault="00E20806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gridSpan w:val="1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DAA6F9B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ME DO CURSO:</w:t>
            </w:r>
          </w:p>
          <w:p w14:paraId="4E885B15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1B234C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NO DE CONCLUSÃO:</w:t>
            </w:r>
          </w:p>
          <w:p w14:paraId="0C25FF51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571C7CD9" w14:textId="77777777" w:rsidTr="00E20806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BC95C4F" w14:textId="77777777" w:rsidR="00E20806" w:rsidRDefault="00E20806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gridSpan w:val="1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6E7473F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NSTITUIÇÃO:</w:t>
            </w:r>
          </w:p>
          <w:p w14:paraId="21A5222B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6668201E" w14:textId="77777777" w:rsidTr="00E20806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AEE77A1" w14:textId="77777777" w:rsidR="00E20806" w:rsidRDefault="00E20806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7063C9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AÍS:</w:t>
            </w:r>
          </w:p>
          <w:p w14:paraId="57B0D914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0" w:type="auto"/>
            <w:gridSpan w:val="10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84C3E9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IDADE:</w:t>
            </w:r>
          </w:p>
          <w:p w14:paraId="1E5C8DD9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FBA8D41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F:</w:t>
            </w:r>
          </w:p>
          <w:p w14:paraId="12C9E523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2CDB65D5" w14:textId="77777777" w:rsidTr="00E20806">
        <w:trPr>
          <w:tblCellSpacing w:w="0" w:type="dxa"/>
        </w:trPr>
        <w:tc>
          <w:tcPr>
            <w:tcW w:w="0" w:type="auto"/>
            <w:gridSpan w:val="1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3A505C6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Style w:val="Forte"/>
                <w:rFonts w:ascii="Calibri" w:hAnsi="Calibri" w:cs="Calibri"/>
                <w:color w:val="000000"/>
                <w:sz w:val="22"/>
                <w:szCs w:val="22"/>
              </w:rPr>
              <w:t>ATUAÇÃO PROFISSIONAL E LOCAL DE TRABALHO</w:t>
            </w:r>
          </w:p>
        </w:tc>
      </w:tr>
      <w:tr w:rsidR="00E20806" w14:paraId="285F4293" w14:textId="77777777" w:rsidTr="00E20806">
        <w:trPr>
          <w:tblCellSpacing w:w="0" w:type="dxa"/>
        </w:trPr>
        <w:tc>
          <w:tcPr>
            <w:tcW w:w="0" w:type="auto"/>
            <w:gridSpan w:val="1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7DE5B3E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Indique cronologicamente, começando pela mais recente, suas três últimas atividades profissionais remuneradas)</w:t>
            </w:r>
          </w:p>
        </w:tc>
      </w:tr>
      <w:tr w:rsidR="00E20806" w14:paraId="23C58ADA" w14:textId="77777777" w:rsidTr="00E20806">
        <w:trPr>
          <w:tblCellSpacing w:w="0" w:type="dxa"/>
        </w:trPr>
        <w:tc>
          <w:tcPr>
            <w:tcW w:w="0" w:type="auto"/>
            <w:gridSpan w:val="4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989CE5A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NSTITUIÇÃO/LOCAL</w:t>
            </w:r>
          </w:p>
        </w:tc>
        <w:tc>
          <w:tcPr>
            <w:tcW w:w="0" w:type="auto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6BE4170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ERÍODO</w:t>
            </w:r>
          </w:p>
        </w:tc>
        <w:tc>
          <w:tcPr>
            <w:tcW w:w="0" w:type="auto"/>
            <w:gridSpan w:val="4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BE1515C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IPO DE ATIVIDADE</w:t>
            </w:r>
          </w:p>
          <w:p w14:paraId="7DFB10EF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Educação, serviços de saúde, atividades liberais etc.)</w:t>
            </w:r>
          </w:p>
        </w:tc>
      </w:tr>
      <w:tr w:rsidR="00E20806" w14:paraId="04457B55" w14:textId="77777777" w:rsidTr="00E20806">
        <w:trPr>
          <w:tblCellSpacing w:w="0" w:type="dxa"/>
        </w:trPr>
        <w:tc>
          <w:tcPr>
            <w:tcW w:w="0" w:type="auto"/>
            <w:gridSpan w:val="4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C6C8191" w14:textId="77777777" w:rsidR="00E20806" w:rsidRDefault="00E20806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9B3969B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ESDE</w:t>
            </w:r>
          </w:p>
        </w:tc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9A586C3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TÉ</w:t>
            </w:r>
          </w:p>
        </w:tc>
        <w:tc>
          <w:tcPr>
            <w:tcW w:w="0" w:type="auto"/>
            <w:gridSpan w:val="4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E2FA121" w14:textId="77777777" w:rsidR="00E20806" w:rsidRDefault="00E20806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</w:tr>
      <w:tr w:rsidR="00E20806" w14:paraId="5C5CE249" w14:textId="77777777" w:rsidTr="00E20806">
        <w:trPr>
          <w:tblCellSpacing w:w="0" w:type="dxa"/>
        </w:trPr>
        <w:tc>
          <w:tcPr>
            <w:tcW w:w="0" w:type="auto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8992798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  <w:p w14:paraId="2690E982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5ADA4C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  <w:p w14:paraId="587566AE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AF10F95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  <w:p w14:paraId="7CEF8FF5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0" w:type="auto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729920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  <w:p w14:paraId="0069227E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7D85A9EA" w14:textId="77777777" w:rsidTr="00E20806">
        <w:trPr>
          <w:tblCellSpacing w:w="0" w:type="dxa"/>
        </w:trPr>
        <w:tc>
          <w:tcPr>
            <w:tcW w:w="0" w:type="auto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261F24B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  <w:p w14:paraId="3299256D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83D9BF1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  <w:p w14:paraId="2E94421F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8B96360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  <w:p w14:paraId="4B26119F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0" w:type="auto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E7EE000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  <w:p w14:paraId="34640E4F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25355582" w14:textId="77777777" w:rsidTr="00E20806">
        <w:trPr>
          <w:tblCellSpacing w:w="0" w:type="dxa"/>
        </w:trPr>
        <w:tc>
          <w:tcPr>
            <w:tcW w:w="0" w:type="auto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BD45F36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  <w:p w14:paraId="6D554EFD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C43ED6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  <w:p w14:paraId="0FAB8C8F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33C0452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  <w:p w14:paraId="707E845E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0" w:type="auto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0A90E66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  <w:p w14:paraId="309A2976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3EF9B64E" w14:textId="77777777" w:rsidTr="00E20806">
        <w:trPr>
          <w:tblCellSpacing w:w="0" w:type="dxa"/>
        </w:trPr>
        <w:tc>
          <w:tcPr>
            <w:tcW w:w="0" w:type="auto"/>
            <w:gridSpan w:val="1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A1E1434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Style w:val="Forte"/>
                <w:rFonts w:ascii="Calibri" w:hAnsi="Calibri" w:cs="Calibri"/>
                <w:color w:val="000000"/>
                <w:sz w:val="22"/>
                <w:szCs w:val="22"/>
              </w:rPr>
              <w:t>FONTE FINANCIADORA DE SEUS ESTUDOS</w:t>
            </w:r>
          </w:p>
        </w:tc>
      </w:tr>
      <w:tr w:rsidR="00E20806" w14:paraId="675ECC17" w14:textId="77777777" w:rsidTr="00E20806">
        <w:trPr>
          <w:tblCellSpacing w:w="0" w:type="dxa"/>
        </w:trPr>
        <w:tc>
          <w:tcPr>
            <w:tcW w:w="0" w:type="auto"/>
            <w:gridSpan w:val="1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CD396A5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[   ] Não preciso de bolsa, posso fazer o curso com recursos próprios.</w:t>
            </w:r>
          </w:p>
          <w:p w14:paraId="2C46F649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[   ] Possuo bolsa de estudos concedida (ou a ser concedida) pela __________________________.</w:t>
            </w:r>
          </w:p>
          <w:p w14:paraId="396306CB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[   ] Manterei vínculo empregatício durante o curso, percebendo meus vencimentos.</w:t>
            </w:r>
          </w:p>
          <w:p w14:paraId="27085D09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[   ] Manterei vínculo empregatício durante o curso sem perceber meus vencimentos.</w:t>
            </w:r>
          </w:p>
          <w:p w14:paraId="06E5DA18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[   ] Possuo emprego, mas dependerei de bolsa do curso. Meu último salário foi R$__________.</w:t>
            </w:r>
          </w:p>
          <w:p w14:paraId="3AEC8A8F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[   ] Não possuo emprego ou bolsa e desejo candidatar-me a uma bolsa do curso.</w:t>
            </w:r>
          </w:p>
          <w:p w14:paraId="1F8C6080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S: - A SELEÇÃO NÃO IMPLICA EM COMPROMISSO DE BOLSA DO CURSO.</w:t>
            </w:r>
          </w:p>
        </w:tc>
      </w:tr>
      <w:tr w:rsidR="00E20806" w14:paraId="37184367" w14:textId="77777777" w:rsidTr="00E20806">
        <w:trPr>
          <w:tblCellSpacing w:w="0" w:type="dxa"/>
        </w:trPr>
        <w:tc>
          <w:tcPr>
            <w:tcW w:w="0" w:type="auto"/>
            <w:gridSpan w:val="1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AC87409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Style w:val="Forte"/>
                <w:rFonts w:ascii="Calibri" w:hAnsi="Calibri" w:cs="Calibri"/>
                <w:color w:val="000000"/>
                <w:sz w:val="22"/>
                <w:szCs w:val="22"/>
              </w:rPr>
              <w:t>DECLARAÇÃO</w:t>
            </w:r>
          </w:p>
        </w:tc>
      </w:tr>
      <w:tr w:rsidR="00E20806" w14:paraId="4EB64FED" w14:textId="77777777" w:rsidTr="00E20806">
        <w:trPr>
          <w:tblCellSpacing w:w="0" w:type="dxa"/>
        </w:trPr>
        <w:tc>
          <w:tcPr>
            <w:tcW w:w="0" w:type="auto"/>
            <w:gridSpan w:val="1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8DEA0DB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Declaro que este pedido contém informações completas e exatas, que aceito o sistema e os critérios adotados pela Instituição para avaliá-lo, e que me comprometo a cumprir os regulamentos do curso a que me candidato.</w:t>
            </w:r>
          </w:p>
          <w:p w14:paraId="4FCDD49D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_______________, _____ de _______________ de ______.</w:t>
            </w:r>
          </w:p>
          <w:p w14:paraId="266269D2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 LOCAL                      DATA                  </w:t>
            </w:r>
          </w:p>
          <w:p w14:paraId="28826E83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  <w:p w14:paraId="2ED66D89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_______________________________________</w:t>
            </w:r>
          </w:p>
          <w:p w14:paraId="7334E15B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SSINATURA DO CANDIDATO</w:t>
            </w:r>
          </w:p>
        </w:tc>
      </w:tr>
      <w:tr w:rsidR="00E20806" w14:paraId="5931F221" w14:textId="77777777" w:rsidTr="00E20806">
        <w:trPr>
          <w:tblCellSpacing w:w="0" w:type="dxa"/>
        </w:trPr>
        <w:tc>
          <w:tcPr>
            <w:tcW w:w="0" w:type="auto"/>
            <w:gridSpan w:val="1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3251848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  <w:p w14:paraId="01214C31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Style w:val="Forte"/>
                <w:rFonts w:ascii="Calibri" w:hAnsi="Calibri" w:cs="Calibri"/>
                <w:color w:val="000000"/>
              </w:rPr>
              <w:t>UFU</w:t>
            </w:r>
          </w:p>
          <w:p w14:paraId="75749298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ECRETARIA DE PÓS-GRADUAÇÃO DO INSTITUTO DE QUÍMICA</w:t>
            </w:r>
          </w:p>
          <w:p w14:paraId="1428C42A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niversidade Federal de Uberlândia - UFU</w:t>
            </w:r>
          </w:p>
          <w:p w14:paraId="7AFA3055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v. João Naves de Ávila 2121, Bairro Santa Mônica, 38400-902, Uberlândia, Minas Gerais.</w:t>
            </w:r>
          </w:p>
          <w:p w14:paraId="6B1D2C1B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51227658" w14:textId="77777777" w:rsidTr="00E20806">
        <w:trPr>
          <w:tblCellSpacing w:w="0" w:type="dxa"/>
        </w:trPr>
        <w:tc>
          <w:tcPr>
            <w:tcW w:w="0" w:type="auto"/>
            <w:gridSpan w:val="1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C22D299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Style w:val="Forte"/>
                <w:rFonts w:ascii="Calibri" w:hAnsi="Calibri" w:cs="Calibri"/>
                <w:color w:val="000000"/>
              </w:rPr>
              <w:t>Informações</w:t>
            </w:r>
          </w:p>
          <w:p w14:paraId="0EF62608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elefone: +55 (34) 3239 4434    E-mail: </w:t>
            </w:r>
            <w:hyperlink r:id="rId8" w:tgtFrame="_blank" w:history="1">
              <w:r>
                <w:rPr>
                  <w:rStyle w:val="Hyperlink"/>
                  <w:rFonts w:ascii="Calibri" w:hAnsi="Calibri" w:cs="Calibri"/>
                </w:rPr>
                <w:t>ppbic@iqufu.ufu.br</w:t>
              </w:r>
            </w:hyperlink>
          </w:p>
          <w:p w14:paraId="141DAA7F" w14:textId="77777777" w:rsidR="00E20806" w:rsidRDefault="0065256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hyperlink r:id="rId9" w:tgtFrame="_blank" w:history="1">
              <w:r w:rsidR="00E20806">
                <w:rPr>
                  <w:rStyle w:val="Hyperlink"/>
                  <w:rFonts w:ascii="Calibri" w:hAnsi="Calibri" w:cs="Calibri"/>
                </w:rPr>
                <w:t>www.ufu.br</w:t>
              </w:r>
            </w:hyperlink>
            <w:r w:rsidR="00E20806">
              <w:rPr>
                <w:rFonts w:ascii="Calibri" w:hAnsi="Calibri" w:cs="Calibri"/>
                <w:color w:val="000000"/>
              </w:rPr>
              <w:t>       </w:t>
            </w:r>
            <w:hyperlink r:id="rId10" w:tgtFrame="_blank" w:history="1">
              <w:r w:rsidR="00E20806">
                <w:rPr>
                  <w:rStyle w:val="Hyperlink"/>
                  <w:rFonts w:ascii="Calibri" w:hAnsi="Calibri" w:cs="Calibri"/>
                </w:rPr>
                <w:t>www.ufvjm.edu.br</w:t>
              </w:r>
            </w:hyperlink>
            <w:r w:rsidR="00E20806">
              <w:rPr>
                <w:rFonts w:ascii="Calibri" w:hAnsi="Calibri" w:cs="Calibri"/>
                <w:color w:val="000000"/>
              </w:rPr>
              <w:t>   </w:t>
            </w:r>
            <w:hyperlink r:id="rId11" w:tgtFrame="_blank" w:history="1">
              <w:r w:rsidR="00E20806">
                <w:rPr>
                  <w:rStyle w:val="Hyperlink"/>
                  <w:rFonts w:ascii="Calibri" w:hAnsi="Calibri" w:cs="Calibri"/>
                </w:rPr>
                <w:t>www.ppgbiocomb.iq.ufu.br</w:t>
              </w:r>
            </w:hyperlink>
            <w:r w:rsidR="00E20806">
              <w:rPr>
                <w:rFonts w:ascii="Calibri" w:hAnsi="Calibri" w:cs="Calibri"/>
                <w:color w:val="000000"/>
              </w:rPr>
              <w:t>   </w:t>
            </w:r>
            <w:hyperlink r:id="rId12" w:tgtFrame="_blank" w:history="1">
              <w:r w:rsidR="00E20806">
                <w:rPr>
                  <w:rStyle w:val="Hyperlink"/>
                  <w:rFonts w:ascii="Calibri" w:hAnsi="Calibri" w:cs="Calibri"/>
                </w:rPr>
                <w:t>www.ufvjm.edu.br/site/ppgbiocomb</w:t>
              </w:r>
            </w:hyperlink>
          </w:p>
        </w:tc>
      </w:tr>
    </w:tbl>
    <w:p w14:paraId="7F9FD2F8" w14:textId="158BB074" w:rsidR="00E20806" w:rsidRDefault="00E20806" w:rsidP="00E20806">
      <w:pPr>
        <w:pStyle w:val="NormalWeb"/>
        <w:rPr>
          <w:sz w:val="27"/>
          <w:szCs w:val="27"/>
        </w:rPr>
      </w:pPr>
    </w:p>
    <w:p w14:paraId="2AFD1D38" w14:textId="4958C653" w:rsidR="00652566" w:rsidRDefault="00E20806">
      <w:pPr>
        <w:rPr>
          <w:sz w:val="27"/>
          <w:szCs w:val="27"/>
        </w:rPr>
      </w:pPr>
      <w:r>
        <w:rPr>
          <w:sz w:val="27"/>
          <w:szCs w:val="27"/>
        </w:rPr>
        <w:br w:type="page"/>
      </w:r>
    </w:p>
    <w:p w14:paraId="0278F401" w14:textId="77777777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lastRenderedPageBreak/>
        <w:t>Seleção de Programa de Pós-Graduação</w:t>
      </w:r>
    </w:p>
    <w:p w14:paraId="75356C14" w14:textId="1096F4F3" w:rsidR="00E20806" w:rsidRDefault="00676FDB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Style w:val="Forte"/>
          <w:rFonts w:ascii="Calibri" w:hAnsi="Calibri" w:cs="Calibri"/>
          <w:color w:val="000000"/>
          <w:sz w:val="27"/>
          <w:szCs w:val="27"/>
        </w:rPr>
        <w:t>Edital PPGBIOCOM/IQUFU/UFU-UFVJM nº 7/2023</w:t>
      </w:r>
    </w:p>
    <w:p w14:paraId="1D803CEE" w14:textId="47275BE6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Style w:val="Forte"/>
          <w:rFonts w:ascii="Calibri" w:hAnsi="Calibri" w:cs="Calibri"/>
          <w:color w:val="000000"/>
          <w:sz w:val="27"/>
          <w:szCs w:val="27"/>
        </w:rPr>
        <w:t>Edital de abertura das inscrições e do processo de seleção </w:t>
      </w:r>
      <w:r w:rsidR="00676FDB">
        <w:rPr>
          <w:rStyle w:val="Forte"/>
          <w:rFonts w:ascii="Calibri" w:hAnsi="Calibri" w:cs="Calibri"/>
          <w:color w:val="000000"/>
          <w:sz w:val="27"/>
          <w:szCs w:val="27"/>
        </w:rPr>
        <w:t xml:space="preserve">2024/1 </w:t>
      </w:r>
      <w:r>
        <w:rPr>
          <w:rStyle w:val="Forte"/>
          <w:rFonts w:ascii="Calibri" w:hAnsi="Calibri" w:cs="Calibri"/>
          <w:color w:val="000000"/>
          <w:sz w:val="27"/>
          <w:szCs w:val="27"/>
        </w:rPr>
        <w:t>para ingresso ao Programa de Pós-graduação em Biocombustíveis - UFU e UFVJM</w:t>
      </w:r>
    </w:p>
    <w:p w14:paraId="5BAE32C7" w14:textId="77777777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 </w:t>
      </w:r>
    </w:p>
    <w:p w14:paraId="44DEDE99" w14:textId="77777777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Style w:val="Forte"/>
          <w:rFonts w:ascii="Calibri" w:hAnsi="Calibri" w:cs="Calibri"/>
          <w:color w:val="000000"/>
          <w:sz w:val="27"/>
          <w:szCs w:val="27"/>
        </w:rPr>
        <w:t>ANEXO III</w:t>
      </w:r>
    </w:p>
    <w:p w14:paraId="350E7969" w14:textId="77777777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Style w:val="Forte"/>
          <w:rFonts w:ascii="Calibri" w:hAnsi="Calibri" w:cs="Calibri"/>
          <w:color w:val="000000"/>
          <w:sz w:val="27"/>
          <w:szCs w:val="27"/>
        </w:rPr>
        <w:t>ORIENTAÇÕES PARA APRESENTAÇÃO DO CURRÍCULO</w:t>
      </w:r>
      <w:r>
        <w:rPr>
          <w:rStyle w:val="nfase"/>
          <w:rFonts w:ascii="Calibri" w:hAnsi="Calibri" w:cs="Calibri"/>
          <w:b/>
          <w:bCs/>
          <w:color w:val="000000"/>
          <w:sz w:val="27"/>
          <w:szCs w:val="27"/>
        </w:rPr>
        <w:t> LATTES</w:t>
      </w:r>
    </w:p>
    <w:p w14:paraId="07548538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O Currículo</w:t>
      </w:r>
      <w:r>
        <w:rPr>
          <w:rStyle w:val="nfase"/>
          <w:rFonts w:ascii="Calibri" w:hAnsi="Calibri" w:cs="Calibri"/>
          <w:color w:val="000000"/>
          <w:sz w:val="27"/>
          <w:szCs w:val="27"/>
        </w:rPr>
        <w:t> Lattes </w:t>
      </w:r>
      <w:r>
        <w:rPr>
          <w:rFonts w:ascii="Calibri" w:hAnsi="Calibri" w:cs="Calibri"/>
          <w:color w:val="000000"/>
          <w:sz w:val="27"/>
          <w:szCs w:val="27"/>
        </w:rPr>
        <w:t>é um documento de padrão nacional que contém o registro da vida pregressa e atual de estudantes e pesquisador. Para acessá-lo o candidato deverá se cadastrar no site </w:t>
      </w:r>
      <w:hyperlink r:id="rId13" w:tgtFrame="_blank" w:history="1">
        <w:r>
          <w:rPr>
            <w:rStyle w:val="Hyperlink"/>
            <w:rFonts w:ascii="Calibri" w:hAnsi="Calibri" w:cs="Calibri"/>
            <w:sz w:val="27"/>
            <w:szCs w:val="27"/>
          </w:rPr>
          <w:t>http://lattes.cnpq.br/</w:t>
        </w:r>
      </w:hyperlink>
      <w:r>
        <w:rPr>
          <w:rFonts w:ascii="Calibri" w:hAnsi="Calibri" w:cs="Calibri"/>
          <w:color w:val="000000"/>
          <w:sz w:val="27"/>
          <w:szCs w:val="27"/>
        </w:rPr>
        <w:t>. Após o cadastro e preenchimento dos dados, este deve ser impresso e encaminhado na documentação.</w:t>
      </w:r>
    </w:p>
    <w:p w14:paraId="5087612D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Atenção! Qualquer item apresentado sem a devida comprovação não será considerado, bem como cópias de documentos ilegíveis e documentos incompatíveis com o que se deseja comprovar. Os documentos devem ser numerados de acordo com a citação feita no sumário, seguindo impreterivelmente a mesma ordem.</w:t>
      </w:r>
    </w:p>
    <w:p w14:paraId="74A7DF26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 </w:t>
      </w:r>
    </w:p>
    <w:p w14:paraId="6728B2E8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Style w:val="Forte"/>
          <w:rFonts w:ascii="Calibri" w:hAnsi="Calibri" w:cs="Calibri"/>
          <w:color w:val="000000"/>
          <w:sz w:val="27"/>
          <w:szCs w:val="27"/>
          <w:u w:val="single"/>
        </w:rPr>
        <w:t>Sumário dos documentos comprobatórios</w:t>
      </w:r>
    </w:p>
    <w:tbl>
      <w:tblPr>
        <w:tblW w:w="0" w:type="auto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6"/>
        <w:gridCol w:w="8551"/>
        <w:gridCol w:w="475"/>
      </w:tblGrid>
      <w:tr w:rsidR="00E20806" w14:paraId="5458A533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F646319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93A7060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1F5F8DB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ág</w:t>
            </w:r>
          </w:p>
        </w:tc>
      </w:tr>
      <w:tr w:rsidR="00E20806" w14:paraId="3267D1B3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7C685D8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Style w:val="Forte"/>
                <w:rFonts w:ascii="Calibri" w:hAnsi="Calibri" w:cs="Calibri"/>
                <w:color w:val="000000"/>
                <w:sz w:val="22"/>
                <w:szCs w:val="22"/>
              </w:rPr>
              <w:t>1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609AB07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Style w:val="Forte"/>
                <w:rFonts w:ascii="Calibri" w:hAnsi="Calibri" w:cs="Calibri"/>
                <w:color w:val="000000"/>
                <w:sz w:val="22"/>
                <w:szCs w:val="22"/>
              </w:rPr>
              <w:t>FORMAÇÃO ACADÊMICA/TITULAÇÃ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BF2F32C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E20806" w14:paraId="6A22B6AB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3E49D76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Style w:val="Forte"/>
                <w:rFonts w:ascii="Calibri" w:hAnsi="Calibri" w:cs="Calibri"/>
                <w:color w:val="000000"/>
                <w:sz w:val="22"/>
                <w:szCs w:val="22"/>
              </w:rPr>
              <w:t>2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479A51E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Style w:val="Forte"/>
                <w:rFonts w:ascii="Calibri" w:hAnsi="Calibri" w:cs="Calibri"/>
                <w:color w:val="000000"/>
                <w:sz w:val="22"/>
                <w:szCs w:val="22"/>
              </w:rPr>
              <w:t>ATUAÇÃO PROFISSION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9C01CEE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E20806" w14:paraId="571CBB00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0C6A0A7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1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F0DFB09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nsino Superio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6647658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E20806" w14:paraId="2DDAC130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43ECF36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2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8A006C8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nsino Médio ou fundamental e Cursos técnico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E312164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E20806" w14:paraId="6707193E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320955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69CD2E0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tividade Técnica ou Profissional, na área do curso (Biocombustíveis, agroenergia ou energia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52C2C7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E20806" w14:paraId="2EB16AFD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604E45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Style w:val="Forte"/>
                <w:rFonts w:ascii="Calibri" w:hAnsi="Calibri" w:cs="Calibri"/>
                <w:color w:val="000000"/>
                <w:sz w:val="22"/>
                <w:szCs w:val="22"/>
              </w:rPr>
              <w:t>3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7A77261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Style w:val="Forte"/>
                <w:rFonts w:ascii="Calibri" w:hAnsi="Calibri" w:cs="Calibri"/>
                <w:color w:val="000000"/>
                <w:sz w:val="22"/>
                <w:szCs w:val="22"/>
              </w:rPr>
              <w:t>PRODUÇÃO CIENTÍFIC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DDBA764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E20806" w14:paraId="431E0A95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7624692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03A4700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rtigo em periódico científico indexado e com fator de impacto ≥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C29D6D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E20806" w14:paraId="0235742F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288C181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37467BB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rtigo em periódico científico indexado e com fator de impacto &lt; 2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3BC19C6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E20806" w14:paraId="605E21CB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7B6EBD7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F827CDD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rtigo em periódico científico não indexad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FCE806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E20806" w14:paraId="08E094EC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434D14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EF0B40F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Livro publicado com selo de editoras que possuam corpo editori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3387B57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E20806" w14:paraId="4C937EF2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ABDCCD2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E6758C6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Livro publicado com selo de editoras sem corpo editori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DC57E84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E20806" w14:paraId="5A72AD72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179E075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BA4BA7A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apítulo de livro publicado com selos de editoras que possuam corpo editori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992A939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E20806" w14:paraId="090C725E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74E206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7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B100ACC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apítulo de livro publicado com selos de editoras sem corpo editori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17B0F73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E20806" w14:paraId="10AD8D1A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D8C2D7B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3.8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5B99D67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rabalho completo publicado em anais de congresso científico nacional ou internacional com corpo editori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D84A76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E20806" w14:paraId="15F7C5FC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D0AD836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9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415918B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sumo de trabalho publicado em anais de congresso nacional e internacional com corpo editorial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A7D5A23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E20806" w14:paraId="168C7D1F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732325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0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518310A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presentação oral de trabalho em congresso científico nacional ou internacion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C1E0402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E20806" w14:paraId="21043610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6A8D12D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Style w:val="Forte"/>
                <w:rFonts w:ascii="Calibri" w:hAnsi="Calibri" w:cs="Calibri"/>
                <w:color w:val="000000"/>
                <w:sz w:val="22"/>
                <w:szCs w:val="22"/>
              </w:rPr>
              <w:t>4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56D66B1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Style w:val="Forte"/>
                <w:rFonts w:ascii="Calibri" w:hAnsi="Calibri" w:cs="Calibri"/>
                <w:color w:val="000000"/>
                <w:sz w:val="22"/>
                <w:szCs w:val="22"/>
              </w:rPr>
              <w:t>PRODUÇÃO TÉCNIC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10968BF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E20806" w14:paraId="23AE8B12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99AD303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39DF3B5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oftware de uso científico e/ou tecnológico, cultivares, cepas microbianas ou depósito de patente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9B2385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E20806" w14:paraId="4DD8FA06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A19FEA3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24AAFE5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duto ou processo com geração de patente registrad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4AC7A0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E20806" w14:paraId="48AD366F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FC9B2A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Style w:val="Forte"/>
                <w:rFonts w:ascii="Calibri" w:hAnsi="Calibri" w:cs="Calibri"/>
                <w:color w:val="000000"/>
                <w:sz w:val="22"/>
                <w:szCs w:val="22"/>
              </w:rPr>
              <w:t>5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0D94BB6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Style w:val="Forte"/>
                <w:rFonts w:ascii="Calibri" w:hAnsi="Calibri" w:cs="Calibri"/>
                <w:color w:val="000000"/>
                <w:sz w:val="22"/>
                <w:szCs w:val="22"/>
              </w:rPr>
              <w:t>OUTRAS ATIVIDADES ACADÊMICAS OU DE FORMAÇÃ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B3A5A76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E20806" w14:paraId="57B01B6F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80E2ACC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1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28CB239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iciação científica ou tecnológica com bolsa (CNPq / FAPs / Outras)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A9DED94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E20806" w14:paraId="33C33DC8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A1954E8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2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8DB0B1E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iciação científica ou tecnológica voluntári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64658A2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E20806" w14:paraId="392B1DDB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425EFF4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735CBA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rientação de aluno de iniciação científica ou tecnológic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AB9136D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E20806" w14:paraId="38BBF9AB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6252B8E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B04CDFD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rientação de TCC (Trabalho de Conclusão de Curso)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25F2FDD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E20806" w14:paraId="05EF3EDA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65DA6F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4798879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urso de especialização na área de concentração do Programa ou em área correlata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57573FC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</w:tbl>
    <w:p w14:paraId="464ADC6E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 </w:t>
      </w:r>
    </w:p>
    <w:p w14:paraId="40F73A62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Style w:val="Forte"/>
          <w:rFonts w:ascii="Calibri" w:hAnsi="Calibri" w:cs="Calibri"/>
          <w:color w:val="000000"/>
          <w:sz w:val="27"/>
          <w:szCs w:val="27"/>
        </w:rPr>
        <w:t>CRITÉRIOS PARA AVALIAÇÃO DO CURRÍCULO </w:t>
      </w:r>
      <w:r>
        <w:rPr>
          <w:rStyle w:val="nfase"/>
          <w:rFonts w:ascii="Calibri" w:hAnsi="Calibri" w:cs="Calibri"/>
          <w:b/>
          <w:bCs/>
          <w:color w:val="000000"/>
          <w:sz w:val="27"/>
          <w:szCs w:val="27"/>
        </w:rPr>
        <w:t>LATTES</w:t>
      </w:r>
    </w:p>
    <w:p w14:paraId="678793F2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 </w:t>
      </w:r>
    </w:p>
    <w:tbl>
      <w:tblPr>
        <w:tblW w:w="0" w:type="auto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2"/>
        <w:gridCol w:w="6269"/>
        <w:gridCol w:w="1641"/>
        <w:gridCol w:w="990"/>
      </w:tblGrid>
      <w:tr w:rsidR="00E20806" w14:paraId="5BE9B60C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7439CA7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tem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7DDA887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Style w:val="Forte"/>
                <w:rFonts w:ascii="Calibri" w:hAnsi="Calibri" w:cs="Calibri"/>
                <w:color w:val="000000"/>
              </w:rPr>
              <w:t>I – ENSI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D973887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onto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608C0D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b-Total</w:t>
            </w:r>
          </w:p>
        </w:tc>
      </w:tr>
      <w:tr w:rsidR="00E20806" w14:paraId="163DCD7B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FF9D6B5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AEAA42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tuação no magistério de nível superior (limitado a 2,5 pontos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DC66AE9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5 ponto por a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0004AAE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7014B300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C009A1C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250761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tuação no magistério de nível médio ou fundamental e cursos técnicos (limitado a 0,5 pontos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98DA99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1 pontos por a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06E890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208319D9" w14:textId="77777777" w:rsidTr="00E20806">
        <w:trPr>
          <w:tblCellSpacing w:w="0" w:type="dxa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5240D45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Style w:val="Forte"/>
                <w:rFonts w:ascii="Calibri" w:hAnsi="Calibri" w:cs="Calibri"/>
                <w:color w:val="000000"/>
              </w:rPr>
              <w:t>Total de Pontos para o item I</w:t>
            </w:r>
          </w:p>
        </w:tc>
        <w:tc>
          <w:tcPr>
            <w:tcW w:w="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31DFD17" w14:textId="77777777" w:rsidR="00E20806" w:rsidRDefault="00E20806">
            <w:pPr>
              <w:pStyle w:val="NormalWeb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 </w:t>
            </w:r>
          </w:p>
        </w:tc>
      </w:tr>
    </w:tbl>
    <w:p w14:paraId="6083600A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 </w:t>
      </w:r>
    </w:p>
    <w:tbl>
      <w:tblPr>
        <w:tblW w:w="0" w:type="auto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2"/>
        <w:gridCol w:w="7103"/>
        <w:gridCol w:w="948"/>
        <w:gridCol w:w="849"/>
      </w:tblGrid>
      <w:tr w:rsidR="00E20806" w14:paraId="7245A191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B08410B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tem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6B3FB90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Style w:val="Forte"/>
                <w:rFonts w:ascii="Calibri" w:hAnsi="Calibri" w:cs="Calibri"/>
                <w:color w:val="000000"/>
              </w:rPr>
              <w:t>II - 1 PRODUÇÃO CIENTÍFIC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1C6C8D5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onto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2138797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b-Total</w:t>
            </w:r>
          </w:p>
        </w:tc>
      </w:tr>
      <w:tr w:rsidR="00E20806" w14:paraId="4B325A90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4541F4C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A41AEE7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rtigo em periódico científico indexado e com fator de impacto ≥ 2.</w:t>
            </w:r>
          </w:p>
          <w:p w14:paraId="24DFBD58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erão pontuadas as publicações com comprovação por cópia do artigo completo publicado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6FA240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3B03D73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0A33E92F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5C934D4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2FCA625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rtigo em periódico científico indexado e com fator de impacto &lt; 2.</w:t>
            </w:r>
          </w:p>
          <w:p w14:paraId="617EC051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erão pontuadas as publicações com comprovação por cópia do artigo completo publicado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6A4CC66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,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B425141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2D487F5A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48556E4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A631FC1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rtigo em periódico científico não indexado.</w:t>
            </w:r>
          </w:p>
          <w:p w14:paraId="17C5E810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erão pontuadas as publicações com comprovação por cópia do artigo completo publicado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646317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C3A2274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4EB4CEFB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14A76E9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0C0B2F8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ivro publicado com selo de editoras que possuam corpo editorial</w:t>
            </w:r>
          </w:p>
          <w:p w14:paraId="6B9EA444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ó serão aceitos livros publicados por Editora com Conselho Editorial, sendo a obra referenciada pela International Standard Book Number – ISBN. Serão pontuadas as publicações comprovadas por cópia da folha de rosto do meio de divulgação e da ficha catalográfica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010AC2E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,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AAA34B4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3CFB17BB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9755B1D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6351889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ivro publicado com selo de editoras sem corpo editorial</w:t>
            </w:r>
          </w:p>
          <w:p w14:paraId="6DFB3807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ó serão aceitos livros cuja obra seja referenciada pela International Standard Book Number – ISBN. Serão pontuadas as publicações comprovadas por cópia da folha de rosto do meio de divulgação e da ficha catalográfica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A152E9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CF6A3EA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33EBBB7A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7CA44F7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5C47E03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apítulo de livro publicado com selos de editoras que possuam corpo editorial</w:t>
            </w:r>
          </w:p>
          <w:p w14:paraId="0E232178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ó serão aceitos livros publicados por Editora com Conselho Editorial, sendo a obra referenciada pela International Standard Book Number – ISBN. Serão pontuadas as publicações comprovadas por cópia da folha de rosto do meio de divulgação e da ficha catalográfica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4C7AD1E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B493E67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31700D1E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5840ACA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59ECE8F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apítulo de livro publicado com selos de editoras sem corpo editorial</w:t>
            </w:r>
          </w:p>
          <w:p w14:paraId="18672270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ó serão aceitos livros publicados por Editora com Conselho Editorial, sendo a obra referenciada pela International Standard Book Number (ISBN). Serão pontuadas as publicações comprovadas por cópia da folha de rosto do meio de divulgação e da ficha catalográfica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A0D809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08CB7B3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4B25ADDF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B40F7E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0C320B7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rabalho completo publicado em anais de congresso científico nacional, incluindo local e regional, ou internacional com corpo editorial.</w:t>
            </w:r>
          </w:p>
          <w:p w14:paraId="18CAD6B3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erão pontuadas as publicações comprovadas por cópia do trabalho completo (número de páginas maior igual a três) publicado, e com o meio de divulgação devidamente identificado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89B5477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A041EFD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3EA1E47E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F8C154E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1A549C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presentação oral de trabalho em congresso científico nacional, incluindo local e regional, ou internacional.</w:t>
            </w:r>
          </w:p>
          <w:p w14:paraId="592CC780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Serão pontuados apenas os trabalhos apresentados pelo candidato. O quesito será pontuado mediante apresentação de </w:t>
            </w:r>
            <w:r>
              <w:rPr>
                <w:rFonts w:ascii="Calibri" w:hAnsi="Calibri" w:cs="Calibri"/>
                <w:color w:val="000000"/>
              </w:rPr>
              <w:lastRenderedPageBreak/>
              <w:t>certificado/declaração de apresentação nominal expedido pelo Coordenador ou Presidente de evento científico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5EE69BF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0,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65B7B9C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44446595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3C780ED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7A9E50D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esumo de trabalho publicado em anais de congresso nacional, incluindo local e regional, ou internacional com corpo editorial.</w:t>
            </w:r>
          </w:p>
          <w:p w14:paraId="4BC52593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erão pontuados os trabalhos comprovados por cópia do resumo publicado, e com o meio de divulgação devidamente identificado (cópia da capa dos Anais do evento ou da ficha catalográfica)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53F49FF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806B46C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2193E0B2" w14:textId="77777777" w:rsidTr="00E20806">
        <w:trPr>
          <w:tblCellSpacing w:w="0" w:type="dxa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EF9D083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Style w:val="Forte"/>
                <w:rFonts w:ascii="Calibri" w:hAnsi="Calibri" w:cs="Calibri"/>
                <w:color w:val="000000"/>
              </w:rPr>
              <w:t>Total de Pontos para o item II-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C0DABA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</w:tbl>
    <w:p w14:paraId="411FDF4F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Style w:val="Forte"/>
          <w:rFonts w:ascii="Calibri" w:hAnsi="Calibri" w:cs="Calibri"/>
          <w:color w:val="000000"/>
          <w:sz w:val="27"/>
          <w:szCs w:val="27"/>
        </w:rPr>
        <w:t>*Será pontuado integralmente o artigo que estiver no prelo ou que já tenha sido publicado ‘online’.</w:t>
      </w:r>
    </w:p>
    <w:tbl>
      <w:tblPr>
        <w:tblW w:w="0" w:type="auto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2"/>
        <w:gridCol w:w="6989"/>
        <w:gridCol w:w="948"/>
        <w:gridCol w:w="963"/>
      </w:tblGrid>
      <w:tr w:rsidR="00E20806" w14:paraId="49C6694D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EC6C0F2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tem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E50FA8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Style w:val="Forte"/>
                <w:rFonts w:ascii="Calibri" w:hAnsi="Calibri" w:cs="Calibri"/>
                <w:color w:val="000000"/>
              </w:rPr>
              <w:t>II - 2 PRODUÇÃO TÉCNIC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39670BA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onto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D6F8176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b-Total</w:t>
            </w:r>
          </w:p>
        </w:tc>
      </w:tr>
      <w:tr w:rsidR="00E20806" w14:paraId="39C30E7C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BC29C37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3EFE3BD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oftware de uso científico e/ou tecnológico, cultivares, produto ou processo.</w:t>
            </w:r>
          </w:p>
          <w:p w14:paraId="3500A9DE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erão pontuados aqueles produtos comprovados por cópia do registro em órgão competente ou comprovante de depósito de patente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5818C2D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5EB9516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75268EE4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B0F8C4F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E865D55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oduto ou processo com depósito de patente registrada.</w:t>
            </w:r>
          </w:p>
          <w:p w14:paraId="33B76D48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evidamente comprovado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E8301C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C8A6A8D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16C4BD2D" w14:textId="77777777" w:rsidTr="00E20806">
        <w:trPr>
          <w:tblCellSpacing w:w="0" w:type="dxa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344C1B4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Style w:val="Forte"/>
                <w:rFonts w:ascii="Calibri" w:hAnsi="Calibri" w:cs="Calibri"/>
                <w:color w:val="000000"/>
              </w:rPr>
              <w:t>Total de Pontos para o item II-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FC8006A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</w:tbl>
    <w:p w14:paraId="149A1296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 </w:t>
      </w:r>
    </w:p>
    <w:p w14:paraId="75C7B08C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Style w:val="Forte"/>
          <w:rFonts w:ascii="Calibri" w:hAnsi="Calibri" w:cs="Calibri"/>
          <w:color w:val="000000"/>
          <w:sz w:val="27"/>
          <w:szCs w:val="27"/>
        </w:rPr>
        <w:t>III – OUTRAS ATIVIDADES ACADÊMICAS E PROFISSIONAIS</w:t>
      </w:r>
    </w:p>
    <w:tbl>
      <w:tblPr>
        <w:tblW w:w="0" w:type="auto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2"/>
        <w:gridCol w:w="6888"/>
        <w:gridCol w:w="1184"/>
        <w:gridCol w:w="828"/>
      </w:tblGrid>
      <w:tr w:rsidR="00E20806" w14:paraId="18ABD611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8CCE393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tem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743237E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Style w:val="Forte"/>
                <w:rFonts w:ascii="Calibri" w:hAnsi="Calibri" w:cs="Calibri"/>
                <w:color w:val="000000"/>
              </w:rPr>
              <w:t>III - OUTRAS ATIVIDADES ACADÊMICAS OU DE FORMAÇÃ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5B56F3E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onto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796887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b-Total</w:t>
            </w:r>
          </w:p>
        </w:tc>
      </w:tr>
      <w:tr w:rsidR="00E20806" w14:paraId="511CEC42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340078C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A6E3045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niciação científica ou tecnológica com bolsa (CNPq / FAPs / Outras).</w:t>
            </w:r>
          </w:p>
          <w:p w14:paraId="103E9991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 comprovação deverá ser fornecida por instituição de ensino e pesquisa, onde foi realizada a iniciação, ou pelo órgão de fomento do qual o aluno foi bolsista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C9602A0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,0 ponto por a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1EFA1BF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4059A921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A091F1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40BAEF4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niciação científica ou tecnológica voluntária.</w:t>
            </w:r>
          </w:p>
          <w:p w14:paraId="7F43AFC3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A comprovação deverá ser fornecida pelo órgão competente da instituição, direção ou chefia da unidade ou pelo professor </w:t>
            </w:r>
            <w:r>
              <w:rPr>
                <w:rFonts w:ascii="Calibri" w:hAnsi="Calibri" w:cs="Calibri"/>
                <w:color w:val="000000"/>
              </w:rPr>
              <w:lastRenderedPageBreak/>
              <w:t>orientador. Somente serão pontuadas as atividades com duração superior a três meses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2BAC60C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0,7 pontos por a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4C9E17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14893C71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ABA297C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2D6535C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rientação de aluno de iniciação científica ou tecnológica.</w:t>
            </w:r>
          </w:p>
          <w:p w14:paraId="5348DE0B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 comprovação deverá ser fornecida pela direção ou chefia da unidade, ou órgão competente da instituição de ensino ou instituto de pesquisa. Somente serão pontuadas as atividades com duração superior a seis meses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D7B1BDF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,8 pontos por a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6E9059D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241F4EF9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FE07DCF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2476856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rientação de TCC (Trabalho de Conclusão de Curso). A comprovação deverá ser fornecida pelo coordenador do curso, ou órgão competente da instituição de ensino ou instituto de pesquisa. Somente serão pontuadas as atividades com duração superior a seis meses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87A61B7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,8 pontos por a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A038557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6DA7BF6C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255D4E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47951AE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esempenho de atividade técnica ou profissional, </w:t>
            </w:r>
            <w:r>
              <w:rPr>
                <w:rStyle w:val="Forte"/>
                <w:rFonts w:ascii="Calibri" w:hAnsi="Calibri" w:cs="Calibri"/>
                <w:color w:val="000000"/>
              </w:rPr>
              <w:t>na área</w:t>
            </w:r>
            <w:r>
              <w:rPr>
                <w:rFonts w:ascii="Calibri" w:hAnsi="Calibri" w:cs="Calibri"/>
                <w:color w:val="000000"/>
              </w:rPr>
              <w:t> do curso (biocombustíveis, agroenergia ou energia). A comprovação deverá ser realizada por meio de declaração, contrato de trabalho ou registro em carteira de trabalho emitido ou assinado pelo contratante/chefia/setor competente. (limitado a 2,5 pontos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3F399C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,5 pontos por a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D91CE64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69E28782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7677E0E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85BC79D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rso de especialização na área de concentração do Programa ou em área correlata.</w:t>
            </w:r>
          </w:p>
          <w:p w14:paraId="3405946C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S.: só serão considerados cursos com carga horária igual ou superior a 360 horas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1BCA86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,0 ponto por curs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63567F9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05EBE595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756E14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E0CC5AA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provação em disciplinas cursadas em programas de pós-graduação de áreas afins à área do curso (biocombustíveis, agroenergia ou energia).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B07E0C7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,2 pontos por disciplin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846F9D9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20806" w14:paraId="4C299E6C" w14:textId="77777777" w:rsidTr="00E20806">
        <w:trPr>
          <w:tblCellSpacing w:w="0" w:type="dxa"/>
        </w:trPr>
        <w:tc>
          <w:tcPr>
            <w:tcW w:w="0" w:type="auto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5D3403F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Style w:val="Forte"/>
                <w:rFonts w:ascii="Calibri" w:hAnsi="Calibri" w:cs="Calibri"/>
                <w:color w:val="000000"/>
              </w:rPr>
              <w:t>Total de Pontos para o item II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45496CA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</w:tbl>
    <w:p w14:paraId="73AF634F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 </w:t>
      </w:r>
    </w:p>
    <w:tbl>
      <w:tblPr>
        <w:tblW w:w="0" w:type="auto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62"/>
        <w:gridCol w:w="325"/>
      </w:tblGrid>
      <w:tr w:rsidR="00E20806" w14:paraId="39C0F72B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A81B1E1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Style w:val="Forte"/>
                <w:rFonts w:ascii="Calibri" w:hAnsi="Calibri" w:cs="Calibri"/>
                <w:color w:val="000000"/>
              </w:rPr>
              <w:t>Pontuação para Avaliação de </w:t>
            </w:r>
            <w:r>
              <w:rPr>
                <w:rStyle w:val="nfase"/>
                <w:rFonts w:ascii="Calibri" w:hAnsi="Calibri" w:cs="Calibri"/>
                <w:b/>
                <w:bCs/>
                <w:color w:val="000000"/>
              </w:rPr>
              <w:t>Curriculum Vitae</w:t>
            </w:r>
          </w:p>
          <w:p w14:paraId="4C91D908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Style w:val="Forte"/>
                <w:rFonts w:ascii="Calibri" w:hAnsi="Calibri" w:cs="Calibri"/>
                <w:color w:val="000000"/>
              </w:rPr>
              <w:t>(Somatório de I, II-1, II-2 e III – limitado a 10 pontos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23FEF03" w14:textId="77777777" w:rsidR="00E20806" w:rsidRDefault="00E20806">
            <w:pPr>
              <w:pStyle w:val="textojustificado"/>
              <w:spacing w:before="120" w:beforeAutospacing="0" w:after="120" w:afterAutospacing="0"/>
              <w:ind w:left="120" w:right="12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</w:tbl>
    <w:p w14:paraId="3AD7057D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 </w:t>
      </w:r>
    </w:p>
    <w:p w14:paraId="65FA5038" w14:textId="71A2778E" w:rsidR="00E20806" w:rsidRDefault="00E20806" w:rsidP="00E20806">
      <w:pPr>
        <w:pStyle w:val="NormalWeb"/>
        <w:rPr>
          <w:sz w:val="27"/>
          <w:szCs w:val="27"/>
        </w:rPr>
      </w:pPr>
      <w:r>
        <w:rPr>
          <w:sz w:val="27"/>
          <w:szCs w:val="27"/>
        </w:rPr>
        <w:t> </w:t>
      </w:r>
    </w:p>
    <w:p w14:paraId="00D177EE" w14:textId="77777777" w:rsidR="00E20806" w:rsidRDefault="00E20806">
      <w:pPr>
        <w:rPr>
          <w:rFonts w:ascii="Times New Roman" w:eastAsia="Times New Roman" w:hAnsi="Times New Roman" w:cs="Times New Roman"/>
          <w:color w:val="000000"/>
          <w:sz w:val="27"/>
          <w:szCs w:val="27"/>
          <w:lang w:eastAsia="pt-BR"/>
        </w:rPr>
      </w:pPr>
      <w:r>
        <w:rPr>
          <w:sz w:val="27"/>
          <w:szCs w:val="27"/>
        </w:rPr>
        <w:br w:type="page"/>
      </w:r>
    </w:p>
    <w:p w14:paraId="4EE45CF1" w14:textId="77777777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lastRenderedPageBreak/>
        <w:t>Seleção de Programa de Pós-Graduação</w:t>
      </w:r>
    </w:p>
    <w:p w14:paraId="29CE7945" w14:textId="4BDBF091" w:rsidR="00E20806" w:rsidRDefault="00676FDB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Style w:val="Forte"/>
          <w:rFonts w:ascii="Calibri" w:hAnsi="Calibri" w:cs="Calibri"/>
          <w:color w:val="000000"/>
          <w:sz w:val="27"/>
          <w:szCs w:val="27"/>
        </w:rPr>
        <w:t>Edital PPGBIOCOM/IQUFU/UFU-UFVJM nº 7/2023</w:t>
      </w:r>
    </w:p>
    <w:p w14:paraId="710F1F3C" w14:textId="4BFD6DA8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Style w:val="Forte"/>
          <w:rFonts w:ascii="Calibri" w:hAnsi="Calibri" w:cs="Calibri"/>
          <w:color w:val="000000"/>
          <w:sz w:val="27"/>
          <w:szCs w:val="27"/>
        </w:rPr>
        <w:t>Edital de abertura das inscrições e do processo de seleção </w:t>
      </w:r>
      <w:r w:rsidR="00676FDB">
        <w:rPr>
          <w:rStyle w:val="Forte"/>
          <w:rFonts w:ascii="Calibri" w:hAnsi="Calibri" w:cs="Calibri"/>
          <w:color w:val="000000"/>
          <w:sz w:val="27"/>
          <w:szCs w:val="27"/>
        </w:rPr>
        <w:t xml:space="preserve">2024/1 </w:t>
      </w:r>
      <w:r>
        <w:rPr>
          <w:rStyle w:val="Forte"/>
          <w:rFonts w:ascii="Calibri" w:hAnsi="Calibri" w:cs="Calibri"/>
          <w:color w:val="000000"/>
          <w:sz w:val="27"/>
          <w:szCs w:val="27"/>
        </w:rPr>
        <w:t>para ingresso ao Programa de Pós-graduação em Biocombustíveis - UFU e UFVJM</w:t>
      </w:r>
    </w:p>
    <w:p w14:paraId="6C2E3276" w14:textId="77777777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 </w:t>
      </w:r>
    </w:p>
    <w:p w14:paraId="4352C7D6" w14:textId="77777777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Style w:val="Forte"/>
          <w:rFonts w:ascii="Calibri" w:hAnsi="Calibri" w:cs="Calibri"/>
          <w:color w:val="000000"/>
          <w:sz w:val="27"/>
          <w:szCs w:val="27"/>
        </w:rPr>
        <w:t>ANEXO IV</w:t>
      </w:r>
    </w:p>
    <w:p w14:paraId="59C93708" w14:textId="77777777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Style w:val="Forte"/>
          <w:rFonts w:ascii="Calibri" w:hAnsi="Calibri" w:cs="Calibri"/>
          <w:color w:val="000000"/>
          <w:sz w:val="27"/>
          <w:szCs w:val="27"/>
        </w:rPr>
        <w:t>Critérios para análise de Projeto de pesquisa</w:t>
      </w:r>
    </w:p>
    <w:p w14:paraId="17510307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 </w:t>
      </w:r>
    </w:p>
    <w:p w14:paraId="19EDE435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O projeto de pesquisa deverá ter, no máximo, </w:t>
      </w:r>
      <w:r>
        <w:rPr>
          <w:rStyle w:val="Forte"/>
          <w:rFonts w:ascii="Calibri" w:hAnsi="Calibri" w:cs="Calibri"/>
          <w:color w:val="000000"/>
          <w:sz w:val="27"/>
          <w:szCs w:val="27"/>
        </w:rPr>
        <w:t>quinze (15) páginas</w:t>
      </w:r>
      <w:r>
        <w:rPr>
          <w:rFonts w:ascii="Calibri" w:hAnsi="Calibri" w:cs="Calibri"/>
          <w:color w:val="000000"/>
          <w:sz w:val="27"/>
          <w:szCs w:val="27"/>
        </w:rPr>
        <w:t>, em espaço </w:t>
      </w:r>
      <w:r>
        <w:rPr>
          <w:rStyle w:val="Forte"/>
          <w:rFonts w:ascii="Calibri" w:hAnsi="Calibri" w:cs="Calibri"/>
          <w:color w:val="000000"/>
          <w:sz w:val="27"/>
          <w:szCs w:val="27"/>
        </w:rPr>
        <w:t>1,5</w:t>
      </w:r>
      <w:r>
        <w:rPr>
          <w:rFonts w:ascii="Calibri" w:hAnsi="Calibri" w:cs="Calibri"/>
          <w:color w:val="000000"/>
          <w:sz w:val="27"/>
          <w:szCs w:val="27"/>
        </w:rPr>
        <w:t>, fonte </w:t>
      </w:r>
      <w:r>
        <w:rPr>
          <w:rStyle w:val="nfase"/>
          <w:rFonts w:ascii="Calibri" w:hAnsi="Calibri" w:cs="Calibri"/>
          <w:color w:val="000000"/>
          <w:sz w:val="27"/>
          <w:szCs w:val="27"/>
        </w:rPr>
        <w:t>Times New Roman</w:t>
      </w:r>
      <w:r>
        <w:rPr>
          <w:rFonts w:ascii="Calibri" w:hAnsi="Calibri" w:cs="Calibri"/>
          <w:color w:val="000000"/>
          <w:sz w:val="27"/>
          <w:szCs w:val="27"/>
        </w:rPr>
        <w:t>, tamanho </w:t>
      </w:r>
      <w:r>
        <w:rPr>
          <w:rStyle w:val="Forte"/>
          <w:rFonts w:ascii="Calibri" w:hAnsi="Calibri" w:cs="Calibri"/>
          <w:color w:val="000000"/>
          <w:sz w:val="27"/>
          <w:szCs w:val="27"/>
        </w:rPr>
        <w:t>12</w:t>
      </w:r>
      <w:r>
        <w:rPr>
          <w:rFonts w:ascii="Calibri" w:hAnsi="Calibri" w:cs="Calibri"/>
          <w:color w:val="000000"/>
          <w:sz w:val="27"/>
          <w:szCs w:val="27"/>
        </w:rPr>
        <w:t>, margens esquerda e superior de 3 cm; margens direita e inferior de 2 cm. Para fins de contagem do total de páginas, não serão consideradas a folha de rosto, o sumário e as referências bibliográficas.</w:t>
      </w:r>
    </w:p>
    <w:p w14:paraId="565895BA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 </w:t>
      </w:r>
    </w:p>
    <w:p w14:paraId="1F74DD8F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Style w:val="Forte"/>
          <w:rFonts w:ascii="Calibri" w:hAnsi="Calibri" w:cs="Calibri"/>
          <w:color w:val="000000"/>
          <w:sz w:val="27"/>
          <w:szCs w:val="27"/>
        </w:rPr>
        <w:t>O projeto de pesquisa deverá apresentar:</w:t>
      </w:r>
    </w:p>
    <w:p w14:paraId="61647A62" w14:textId="77777777" w:rsidR="00E20806" w:rsidRDefault="00E20806" w:rsidP="00E20806">
      <w:pPr>
        <w:pStyle w:val="textoalinhadoesquerda"/>
        <w:numPr>
          <w:ilvl w:val="0"/>
          <w:numId w:val="8"/>
        </w:numPr>
        <w:spacing w:before="120" w:beforeAutospacing="0" w:after="120" w:afterAutospacing="0"/>
        <w:ind w:left="840" w:right="12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Folha de rosto, indicando o nome completo do candidato, o título do projeto, a linha de pesquisa do Programa de Pós-Graduação em Biocombustíveis à qual se vincula o projeto e o nome do pretenso orientador;</w:t>
      </w:r>
    </w:p>
    <w:p w14:paraId="66B7EDB9" w14:textId="77777777" w:rsidR="00E20806" w:rsidRDefault="00E20806" w:rsidP="00E20806">
      <w:pPr>
        <w:pStyle w:val="textoalinhadoesquerda"/>
        <w:numPr>
          <w:ilvl w:val="0"/>
          <w:numId w:val="8"/>
        </w:numPr>
        <w:spacing w:before="120" w:beforeAutospacing="0" w:after="120" w:afterAutospacing="0"/>
        <w:ind w:left="840" w:right="12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Definição clara do objeto a ser pesquisado;</w:t>
      </w:r>
    </w:p>
    <w:p w14:paraId="3927B02B" w14:textId="77777777" w:rsidR="00E20806" w:rsidRDefault="00E20806" w:rsidP="00E20806">
      <w:pPr>
        <w:pStyle w:val="textoalinhadoesquerda"/>
        <w:numPr>
          <w:ilvl w:val="0"/>
          <w:numId w:val="8"/>
        </w:numPr>
        <w:spacing w:before="120" w:beforeAutospacing="0" w:after="120" w:afterAutospacing="0"/>
        <w:ind w:left="840" w:right="12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Apresentação de justificativa e referencial teórico;</w:t>
      </w:r>
    </w:p>
    <w:p w14:paraId="429E32EB" w14:textId="77777777" w:rsidR="00E20806" w:rsidRDefault="00E20806" w:rsidP="00E20806">
      <w:pPr>
        <w:pStyle w:val="textoalinhadoesquerda"/>
        <w:numPr>
          <w:ilvl w:val="0"/>
          <w:numId w:val="8"/>
        </w:numPr>
        <w:spacing w:before="120" w:beforeAutospacing="0" w:after="120" w:afterAutospacing="0"/>
        <w:ind w:left="840" w:right="12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Explicitação dos procedimentos metodológicos;</w:t>
      </w:r>
    </w:p>
    <w:p w14:paraId="4A143E48" w14:textId="77777777" w:rsidR="00E20806" w:rsidRDefault="00E20806" w:rsidP="00E20806">
      <w:pPr>
        <w:pStyle w:val="textoalinhadoesquerda"/>
        <w:numPr>
          <w:ilvl w:val="0"/>
          <w:numId w:val="8"/>
        </w:numPr>
        <w:spacing w:before="120" w:beforeAutospacing="0" w:after="120" w:afterAutospacing="0"/>
        <w:ind w:left="840" w:right="12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Resultados esperados;</w:t>
      </w:r>
    </w:p>
    <w:p w14:paraId="05A632FE" w14:textId="77777777" w:rsidR="00E20806" w:rsidRDefault="00E20806" w:rsidP="00E20806">
      <w:pPr>
        <w:pStyle w:val="textoalinhadoesquerda"/>
        <w:numPr>
          <w:ilvl w:val="0"/>
          <w:numId w:val="8"/>
        </w:numPr>
        <w:spacing w:before="120" w:beforeAutospacing="0" w:after="120" w:afterAutospacing="0"/>
        <w:ind w:left="840" w:right="12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Cronograma e infraestrutura para desenvolvimento do projeto;</w:t>
      </w:r>
    </w:p>
    <w:p w14:paraId="53FEDDCA" w14:textId="77777777" w:rsidR="00E20806" w:rsidRDefault="00E20806" w:rsidP="00E20806">
      <w:pPr>
        <w:pStyle w:val="textoalinhadoesquerda"/>
        <w:numPr>
          <w:ilvl w:val="0"/>
          <w:numId w:val="8"/>
        </w:numPr>
        <w:spacing w:before="120" w:beforeAutospacing="0" w:after="120" w:afterAutospacing="0"/>
        <w:ind w:left="840" w:right="12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Referências bibliográficas no padrão ABNT.</w:t>
      </w:r>
    </w:p>
    <w:p w14:paraId="738F6BF7" w14:textId="77777777" w:rsidR="00E20806" w:rsidRDefault="00E20806" w:rsidP="00E20806">
      <w:pPr>
        <w:pStyle w:val="textoalinhadoesquerda"/>
        <w:spacing w:before="120" w:beforeAutospacing="0" w:after="120" w:afterAutospacing="0"/>
        <w:ind w:left="120" w:right="120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 </w:t>
      </w:r>
    </w:p>
    <w:p w14:paraId="602DDDE9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Style w:val="Forte"/>
          <w:rFonts w:ascii="Calibri" w:hAnsi="Calibri" w:cs="Calibri"/>
          <w:color w:val="000000"/>
          <w:sz w:val="27"/>
          <w:szCs w:val="27"/>
        </w:rPr>
        <w:t>O projeto de pesquisa será avaliado de acordo com os seguintes critérios e distribuição de pontos:</w:t>
      </w:r>
    </w:p>
    <w:tbl>
      <w:tblPr>
        <w:tblW w:w="0" w:type="auto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270"/>
        <w:gridCol w:w="1676"/>
        <w:gridCol w:w="1676"/>
      </w:tblGrid>
      <w:tr w:rsidR="00E20806" w14:paraId="1D605F19" w14:textId="77777777" w:rsidTr="00E20806">
        <w:trPr>
          <w:trHeight w:val="345"/>
          <w:tblCellSpacing w:w="0" w:type="dxa"/>
        </w:trPr>
        <w:tc>
          <w:tcPr>
            <w:tcW w:w="47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AA72529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Style w:val="Forte"/>
                <w:rFonts w:ascii="Calibri" w:hAnsi="Calibri" w:cs="Calibri"/>
                <w:color w:val="000000"/>
                <w:sz w:val="22"/>
                <w:szCs w:val="22"/>
              </w:rPr>
              <w:t>Itens de avaliaçã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4976DA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Style w:val="Forte"/>
                <w:rFonts w:ascii="Calibri" w:hAnsi="Calibri" w:cs="Calibri"/>
                <w:color w:val="000000"/>
                <w:sz w:val="22"/>
                <w:szCs w:val="22"/>
              </w:rPr>
              <w:t>Pontuação máxim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26164AE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Style w:val="Forte"/>
                <w:rFonts w:ascii="Calibri" w:hAnsi="Calibri" w:cs="Calibri"/>
                <w:color w:val="000000"/>
                <w:sz w:val="22"/>
                <w:szCs w:val="22"/>
              </w:rPr>
              <w:t>Pontuação obtida</w:t>
            </w:r>
          </w:p>
        </w:tc>
      </w:tr>
      <w:tr w:rsidR="00E20806" w14:paraId="1827005B" w14:textId="77777777" w:rsidTr="00E20806">
        <w:trPr>
          <w:trHeight w:val="345"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52D0D8A" w14:textId="77777777" w:rsidR="00E20806" w:rsidRDefault="00E20806">
            <w:pPr>
              <w:pStyle w:val="textoalinhadoesquerda"/>
              <w:spacing w:before="120" w:beforeAutospacing="0" w:after="120" w:afterAutospacing="0"/>
              <w:ind w:left="120" w:right="12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derência do tema do projeto de pesquisa à(s) linha(s) de pesquisa do Programa de Pós-Graduação em Biocombustíveis</w:t>
            </w:r>
          </w:p>
        </w:tc>
        <w:tc>
          <w:tcPr>
            <w:tcW w:w="23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6D173C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 a 2,0</w:t>
            </w:r>
          </w:p>
        </w:tc>
        <w:tc>
          <w:tcPr>
            <w:tcW w:w="23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0214A2B" w14:textId="77777777" w:rsidR="00E20806" w:rsidRDefault="00E20806">
            <w:pPr>
              <w:pStyle w:val="NormalWeb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 </w:t>
            </w:r>
          </w:p>
        </w:tc>
      </w:tr>
      <w:tr w:rsidR="00E20806" w14:paraId="185EFA67" w14:textId="77777777" w:rsidTr="00E20806">
        <w:trPr>
          <w:trHeight w:val="345"/>
          <w:tblCellSpacing w:w="0" w:type="dxa"/>
        </w:trPr>
        <w:tc>
          <w:tcPr>
            <w:tcW w:w="47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B456765" w14:textId="77777777" w:rsidR="00E20806" w:rsidRDefault="00E20806">
            <w:pPr>
              <w:pStyle w:val="textoalinhadoesquerda"/>
              <w:spacing w:before="120" w:beforeAutospacing="0" w:after="120" w:afterAutospacing="0"/>
              <w:ind w:left="120" w:right="12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Relação do tema do projeto de pesquisa com a(s) linha(s) de pesquisa do Programa de Pós-Graduação em Biocombustíveis na qual atua o pretenso orientador</w:t>
            </w:r>
          </w:p>
        </w:tc>
        <w:tc>
          <w:tcPr>
            <w:tcW w:w="23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9C68B6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 a 1,5</w:t>
            </w:r>
          </w:p>
        </w:tc>
        <w:tc>
          <w:tcPr>
            <w:tcW w:w="23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B69E410" w14:textId="77777777" w:rsidR="00E20806" w:rsidRDefault="00E20806">
            <w:pPr>
              <w:pStyle w:val="NormalWeb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 </w:t>
            </w:r>
          </w:p>
        </w:tc>
      </w:tr>
      <w:tr w:rsidR="00E20806" w14:paraId="7D8007C2" w14:textId="77777777" w:rsidTr="00E20806">
        <w:trPr>
          <w:trHeight w:val="345"/>
          <w:tblCellSpacing w:w="0" w:type="dxa"/>
        </w:trPr>
        <w:tc>
          <w:tcPr>
            <w:tcW w:w="47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EB90AED" w14:textId="77777777" w:rsidR="00E20806" w:rsidRDefault="00E20806">
            <w:pPr>
              <w:pStyle w:val="tabelatextoalinhadoesquerda"/>
              <w:spacing w:before="0" w:beforeAutospacing="0" w:after="0" w:afterAutospacing="0"/>
              <w:ind w:left="60" w:right="6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lação do tema do projeto de pesquisa apresentado pelo candidato com a área de conhecimento do curso de mestrado em que foi titulado ou com qualquer outra atividade acadêmica ou profissional realizada</w:t>
            </w:r>
          </w:p>
        </w:tc>
        <w:tc>
          <w:tcPr>
            <w:tcW w:w="23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E4E0D7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 a 1,0</w:t>
            </w:r>
          </w:p>
        </w:tc>
        <w:tc>
          <w:tcPr>
            <w:tcW w:w="23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6928188" w14:textId="77777777" w:rsidR="00E20806" w:rsidRDefault="00E20806">
            <w:pPr>
              <w:pStyle w:val="NormalWeb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 </w:t>
            </w:r>
          </w:p>
        </w:tc>
      </w:tr>
      <w:tr w:rsidR="00E20806" w14:paraId="595D31E2" w14:textId="77777777" w:rsidTr="00E20806">
        <w:trPr>
          <w:trHeight w:val="345"/>
          <w:tblCellSpacing w:w="0" w:type="dxa"/>
        </w:trPr>
        <w:tc>
          <w:tcPr>
            <w:tcW w:w="47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3B69703" w14:textId="77777777" w:rsidR="00E20806" w:rsidRDefault="00E20806">
            <w:pPr>
              <w:pStyle w:val="tabelatextoalinhadoesquerda"/>
              <w:spacing w:before="0" w:beforeAutospacing="0" w:after="0" w:afterAutospacing="0"/>
              <w:ind w:left="60" w:right="6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riginalidade do projeto para o desenvolvimento científico, tecnológico e/ou inovação na área de conhecimento do programa</w:t>
            </w:r>
          </w:p>
        </w:tc>
        <w:tc>
          <w:tcPr>
            <w:tcW w:w="23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ECC198A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 a 1,5</w:t>
            </w:r>
          </w:p>
        </w:tc>
        <w:tc>
          <w:tcPr>
            <w:tcW w:w="23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6FCBFF6" w14:textId="77777777" w:rsidR="00E20806" w:rsidRDefault="00E20806">
            <w:pPr>
              <w:pStyle w:val="NormalWeb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 </w:t>
            </w:r>
          </w:p>
        </w:tc>
      </w:tr>
      <w:tr w:rsidR="00E20806" w14:paraId="15D82FDA" w14:textId="77777777" w:rsidTr="00E20806">
        <w:trPr>
          <w:trHeight w:val="345"/>
          <w:tblCellSpacing w:w="0" w:type="dxa"/>
        </w:trPr>
        <w:tc>
          <w:tcPr>
            <w:tcW w:w="47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74F8C22" w14:textId="77777777" w:rsidR="00E20806" w:rsidRDefault="00E20806">
            <w:pPr>
              <w:pStyle w:val="tabelatextoalinhadoesquerda"/>
              <w:spacing w:before="0" w:beforeAutospacing="0" w:after="0" w:afterAutospacing="0"/>
              <w:ind w:left="60" w:right="6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lareza na definição do objeto de investigação</w:t>
            </w:r>
          </w:p>
        </w:tc>
        <w:tc>
          <w:tcPr>
            <w:tcW w:w="23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1BFD6CE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 a 0,5</w:t>
            </w:r>
          </w:p>
        </w:tc>
        <w:tc>
          <w:tcPr>
            <w:tcW w:w="23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7A09099" w14:textId="77777777" w:rsidR="00E20806" w:rsidRDefault="00E20806">
            <w:pPr>
              <w:pStyle w:val="NormalWeb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 </w:t>
            </w:r>
          </w:p>
        </w:tc>
      </w:tr>
      <w:tr w:rsidR="00E20806" w14:paraId="1B7E242A" w14:textId="77777777" w:rsidTr="00E20806">
        <w:trPr>
          <w:trHeight w:val="345"/>
          <w:tblCellSpacing w:w="0" w:type="dxa"/>
        </w:trPr>
        <w:tc>
          <w:tcPr>
            <w:tcW w:w="47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1B071C0" w14:textId="77777777" w:rsidR="00E20806" w:rsidRDefault="00E20806">
            <w:pPr>
              <w:pStyle w:val="tabelatextoalinhadoesquerda"/>
              <w:spacing w:before="0" w:beforeAutospacing="0" w:after="0" w:afterAutospacing="0"/>
              <w:ind w:left="60" w:right="6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ertinência do referencial teórico com os objetivos e com os procedimentos metodológicos propostos</w:t>
            </w:r>
          </w:p>
        </w:tc>
        <w:tc>
          <w:tcPr>
            <w:tcW w:w="23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9088508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 a 0,5</w:t>
            </w:r>
          </w:p>
        </w:tc>
        <w:tc>
          <w:tcPr>
            <w:tcW w:w="23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6E432D0" w14:textId="77777777" w:rsidR="00E20806" w:rsidRDefault="00E20806">
            <w:pPr>
              <w:pStyle w:val="NormalWeb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 </w:t>
            </w:r>
          </w:p>
        </w:tc>
      </w:tr>
      <w:tr w:rsidR="00E20806" w14:paraId="3D8D4170" w14:textId="77777777" w:rsidTr="00E20806">
        <w:trPr>
          <w:trHeight w:val="345"/>
          <w:tblCellSpacing w:w="0" w:type="dxa"/>
        </w:trPr>
        <w:tc>
          <w:tcPr>
            <w:tcW w:w="47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13E277D" w14:textId="77777777" w:rsidR="00E20806" w:rsidRDefault="00E20806">
            <w:pPr>
              <w:pStyle w:val="tabelatextoalinhadoesquerda"/>
              <w:spacing w:before="0" w:beforeAutospacing="0" w:after="0" w:afterAutospacing="0"/>
              <w:ind w:left="60" w:right="6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escrição e pertinência dos procedimentos metodológicos</w:t>
            </w:r>
          </w:p>
        </w:tc>
        <w:tc>
          <w:tcPr>
            <w:tcW w:w="23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87DC425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 a 0,5</w:t>
            </w:r>
          </w:p>
        </w:tc>
        <w:tc>
          <w:tcPr>
            <w:tcW w:w="23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DAA232" w14:textId="77777777" w:rsidR="00E20806" w:rsidRDefault="00E20806">
            <w:pPr>
              <w:pStyle w:val="NormalWeb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 </w:t>
            </w:r>
          </w:p>
        </w:tc>
      </w:tr>
      <w:tr w:rsidR="00E20806" w14:paraId="611226CE" w14:textId="77777777" w:rsidTr="00E20806">
        <w:trPr>
          <w:trHeight w:val="345"/>
          <w:tblCellSpacing w:w="0" w:type="dxa"/>
        </w:trPr>
        <w:tc>
          <w:tcPr>
            <w:tcW w:w="47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F144777" w14:textId="77777777" w:rsidR="00E20806" w:rsidRDefault="00E20806">
            <w:pPr>
              <w:pStyle w:val="tabelatextoalinhadoesquerda"/>
              <w:spacing w:before="0" w:beforeAutospacing="0" w:after="0" w:afterAutospacing="0"/>
              <w:ind w:left="60" w:right="6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escrição e Clareza dos resultados esperados</w:t>
            </w:r>
          </w:p>
        </w:tc>
        <w:tc>
          <w:tcPr>
            <w:tcW w:w="23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806A201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 a 0,5</w:t>
            </w:r>
          </w:p>
        </w:tc>
        <w:tc>
          <w:tcPr>
            <w:tcW w:w="23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181F148" w14:textId="77777777" w:rsidR="00E20806" w:rsidRDefault="00E20806">
            <w:pPr>
              <w:pStyle w:val="NormalWeb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 </w:t>
            </w:r>
          </w:p>
        </w:tc>
      </w:tr>
      <w:tr w:rsidR="00E20806" w14:paraId="33D27DB3" w14:textId="77777777" w:rsidTr="00E20806">
        <w:trPr>
          <w:trHeight w:val="345"/>
          <w:tblCellSpacing w:w="0" w:type="dxa"/>
        </w:trPr>
        <w:tc>
          <w:tcPr>
            <w:tcW w:w="47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06789E6" w14:textId="77777777" w:rsidR="00E20806" w:rsidRDefault="00E20806">
            <w:pPr>
              <w:pStyle w:val="tabelatextoalinhadoesquerda"/>
              <w:spacing w:before="0" w:beforeAutospacing="0" w:after="0" w:afterAutospacing="0"/>
              <w:ind w:left="60" w:right="6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tualização e abrangência das referências bibliográficas</w:t>
            </w:r>
          </w:p>
        </w:tc>
        <w:tc>
          <w:tcPr>
            <w:tcW w:w="23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F2206F5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 a 0,5</w:t>
            </w:r>
          </w:p>
        </w:tc>
        <w:tc>
          <w:tcPr>
            <w:tcW w:w="23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771CD02" w14:textId="77777777" w:rsidR="00E20806" w:rsidRDefault="00E20806">
            <w:pPr>
              <w:pStyle w:val="NormalWeb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 </w:t>
            </w:r>
          </w:p>
        </w:tc>
      </w:tr>
      <w:tr w:rsidR="00E20806" w14:paraId="4C1FA84A" w14:textId="77777777" w:rsidTr="00E20806">
        <w:trPr>
          <w:trHeight w:val="345"/>
          <w:tblCellSpacing w:w="0" w:type="dxa"/>
        </w:trPr>
        <w:tc>
          <w:tcPr>
            <w:tcW w:w="47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D2D09CE" w14:textId="77777777" w:rsidR="00E20806" w:rsidRDefault="00E20806">
            <w:pPr>
              <w:pStyle w:val="tabelatextoalinhadoesquerda"/>
              <w:spacing w:before="0" w:beforeAutospacing="0" w:after="0" w:afterAutospacing="0"/>
              <w:ind w:left="60" w:right="6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erência interna</w:t>
            </w:r>
          </w:p>
        </w:tc>
        <w:tc>
          <w:tcPr>
            <w:tcW w:w="23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3DDEC25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 a 0,5</w:t>
            </w:r>
          </w:p>
        </w:tc>
        <w:tc>
          <w:tcPr>
            <w:tcW w:w="23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3B905C8" w14:textId="77777777" w:rsidR="00E20806" w:rsidRDefault="00E20806">
            <w:pPr>
              <w:pStyle w:val="NormalWeb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 </w:t>
            </w:r>
          </w:p>
        </w:tc>
      </w:tr>
      <w:tr w:rsidR="00E20806" w14:paraId="408999F1" w14:textId="77777777" w:rsidTr="00E20806">
        <w:trPr>
          <w:trHeight w:val="345"/>
          <w:tblCellSpacing w:w="0" w:type="dxa"/>
        </w:trPr>
        <w:tc>
          <w:tcPr>
            <w:tcW w:w="47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5880887" w14:textId="77777777" w:rsidR="00E20806" w:rsidRDefault="00E20806">
            <w:pPr>
              <w:pStyle w:val="tabelatextoalinhadoesquerda"/>
              <w:spacing w:before="0" w:beforeAutospacing="0" w:after="0" w:afterAutospacing="0"/>
              <w:ind w:left="60" w:right="6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lareza e correção da linguagem</w:t>
            </w:r>
          </w:p>
        </w:tc>
        <w:tc>
          <w:tcPr>
            <w:tcW w:w="23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EBC2796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 a 0,5</w:t>
            </w:r>
          </w:p>
        </w:tc>
        <w:tc>
          <w:tcPr>
            <w:tcW w:w="23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347B223" w14:textId="77777777" w:rsidR="00E20806" w:rsidRDefault="00E20806">
            <w:pPr>
              <w:pStyle w:val="NormalWeb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 </w:t>
            </w:r>
          </w:p>
        </w:tc>
      </w:tr>
      <w:tr w:rsidR="00E20806" w14:paraId="1E4E2C81" w14:textId="77777777" w:rsidTr="00E20806">
        <w:trPr>
          <w:trHeight w:val="345"/>
          <w:tblCellSpacing w:w="0" w:type="dxa"/>
        </w:trPr>
        <w:tc>
          <w:tcPr>
            <w:tcW w:w="477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9E39959" w14:textId="77777777" w:rsidR="00E20806" w:rsidRDefault="00E20806">
            <w:pPr>
              <w:pStyle w:val="tabelatextoalinhadoesquerda"/>
              <w:spacing w:before="0" w:beforeAutospacing="0" w:after="0" w:afterAutospacing="0"/>
              <w:ind w:left="60" w:right="6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xequibilidade da proposta</w:t>
            </w:r>
          </w:p>
        </w:tc>
        <w:tc>
          <w:tcPr>
            <w:tcW w:w="23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B7EF3A1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 a 0,5</w:t>
            </w:r>
          </w:p>
        </w:tc>
        <w:tc>
          <w:tcPr>
            <w:tcW w:w="23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0552A8D" w14:textId="77777777" w:rsidR="00E20806" w:rsidRDefault="00E20806">
            <w:pPr>
              <w:pStyle w:val="NormalWeb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 </w:t>
            </w:r>
          </w:p>
        </w:tc>
      </w:tr>
      <w:tr w:rsidR="00E20806" w14:paraId="49EBAC36" w14:textId="77777777" w:rsidTr="00E20806">
        <w:trPr>
          <w:trHeight w:val="345"/>
          <w:tblCellSpacing w:w="0" w:type="dxa"/>
        </w:trPr>
        <w:tc>
          <w:tcPr>
            <w:tcW w:w="4770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80E1D11" w14:textId="77777777" w:rsidR="00E20806" w:rsidRDefault="00E20806">
            <w:pPr>
              <w:pStyle w:val="tabelatextoalinhadoesquerda"/>
              <w:spacing w:before="0" w:beforeAutospacing="0" w:after="0" w:afterAutospacing="0"/>
              <w:ind w:left="60" w:right="6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  <w:p w14:paraId="107DE49A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Style w:val="Forte"/>
                <w:rFonts w:ascii="Calibri" w:hAnsi="Calibri" w:cs="Calibri"/>
                <w:color w:val="000000"/>
                <w:sz w:val="22"/>
                <w:szCs w:val="22"/>
              </w:rPr>
              <w:t>Somatória da Nota Final</w:t>
            </w:r>
          </w:p>
        </w:tc>
        <w:tc>
          <w:tcPr>
            <w:tcW w:w="23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8B7B01A" w14:textId="77777777" w:rsidR="00E20806" w:rsidRDefault="00E20806">
            <w:pPr>
              <w:pStyle w:val="NormalWeb"/>
              <w:rPr>
                <w:sz w:val="27"/>
                <w:szCs w:val="27"/>
              </w:rPr>
            </w:pPr>
            <w:r>
              <w:rPr>
                <w:sz w:val="27"/>
                <w:szCs w:val="27"/>
              </w:rPr>
              <w:t> </w:t>
            </w:r>
          </w:p>
        </w:tc>
      </w:tr>
    </w:tbl>
    <w:p w14:paraId="713A7A7E" w14:textId="4B440B77" w:rsidR="00E20806" w:rsidRDefault="00E20806" w:rsidP="00E20806">
      <w:pPr>
        <w:pStyle w:val="NormalWeb"/>
        <w:rPr>
          <w:sz w:val="27"/>
          <w:szCs w:val="27"/>
        </w:rPr>
      </w:pPr>
      <w:r>
        <w:rPr>
          <w:sz w:val="27"/>
          <w:szCs w:val="27"/>
        </w:rPr>
        <w:t> </w:t>
      </w:r>
    </w:p>
    <w:p w14:paraId="0C78AB9A" w14:textId="77777777" w:rsidR="00E20806" w:rsidRDefault="00E20806">
      <w:pPr>
        <w:rPr>
          <w:rFonts w:ascii="Times New Roman" w:eastAsia="Times New Roman" w:hAnsi="Times New Roman" w:cs="Times New Roman"/>
          <w:color w:val="000000"/>
          <w:sz w:val="27"/>
          <w:szCs w:val="27"/>
          <w:lang w:eastAsia="pt-BR"/>
        </w:rPr>
      </w:pPr>
      <w:r>
        <w:rPr>
          <w:sz w:val="27"/>
          <w:szCs w:val="27"/>
        </w:rPr>
        <w:br w:type="page"/>
      </w:r>
    </w:p>
    <w:p w14:paraId="46AAD7B6" w14:textId="77777777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lastRenderedPageBreak/>
        <w:t>Seleção de Programa de Pós-Graduação</w:t>
      </w:r>
    </w:p>
    <w:p w14:paraId="23224A3E" w14:textId="1B6A8C64" w:rsidR="00E20806" w:rsidRDefault="00676FDB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Style w:val="Forte"/>
          <w:rFonts w:ascii="Calibri" w:hAnsi="Calibri" w:cs="Calibri"/>
          <w:color w:val="000000"/>
          <w:sz w:val="27"/>
          <w:szCs w:val="27"/>
        </w:rPr>
        <w:t>Edital PPGBIOCOM/IQUFU/UFU-UFVJM nº 7/2023</w:t>
      </w:r>
    </w:p>
    <w:p w14:paraId="7587004A" w14:textId="54649D79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Style w:val="Forte"/>
          <w:rFonts w:ascii="Calibri" w:hAnsi="Calibri" w:cs="Calibri"/>
          <w:color w:val="000000"/>
          <w:sz w:val="27"/>
          <w:szCs w:val="27"/>
        </w:rPr>
        <w:t>Edital de abertura das inscrições e do processo de seleção </w:t>
      </w:r>
      <w:r w:rsidR="00676FDB">
        <w:rPr>
          <w:rStyle w:val="Forte"/>
          <w:rFonts w:ascii="Calibri" w:hAnsi="Calibri" w:cs="Calibri"/>
          <w:color w:val="000000"/>
          <w:sz w:val="27"/>
          <w:szCs w:val="27"/>
        </w:rPr>
        <w:t xml:space="preserve">2024/1 </w:t>
      </w:r>
      <w:r>
        <w:rPr>
          <w:rStyle w:val="Forte"/>
          <w:rFonts w:ascii="Calibri" w:hAnsi="Calibri" w:cs="Calibri"/>
          <w:color w:val="000000"/>
          <w:sz w:val="27"/>
          <w:szCs w:val="27"/>
        </w:rPr>
        <w:t>para ingresso ao Programa de Pós-graduação em Biocombustíveis - UFU e UFVJM</w:t>
      </w:r>
    </w:p>
    <w:p w14:paraId="572319EE" w14:textId="77777777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 </w:t>
      </w:r>
    </w:p>
    <w:p w14:paraId="78A6B3D2" w14:textId="77777777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Style w:val="Forte"/>
          <w:rFonts w:ascii="Calibri" w:hAnsi="Calibri" w:cs="Calibri"/>
          <w:color w:val="000000"/>
          <w:sz w:val="27"/>
          <w:szCs w:val="27"/>
        </w:rPr>
        <w:t>ANEXO V</w:t>
      </w:r>
    </w:p>
    <w:p w14:paraId="2E4D82DD" w14:textId="77777777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Style w:val="Forte"/>
          <w:rFonts w:ascii="Calibri" w:hAnsi="Calibri" w:cs="Calibri"/>
          <w:color w:val="000000"/>
          <w:sz w:val="27"/>
          <w:szCs w:val="27"/>
        </w:rPr>
        <w:t>CARTA DE PRESCIÊNCIA DO PRETENSO ORIENTADOR</w:t>
      </w:r>
    </w:p>
    <w:p w14:paraId="6EA230A0" w14:textId="77777777" w:rsidR="00E20806" w:rsidRDefault="00E20806" w:rsidP="00E20806">
      <w:pPr>
        <w:pStyle w:val="NormalWeb"/>
        <w:rPr>
          <w:sz w:val="27"/>
          <w:szCs w:val="27"/>
        </w:rPr>
      </w:pPr>
      <w:r>
        <w:rPr>
          <w:sz w:val="27"/>
          <w:szCs w:val="27"/>
        </w:rPr>
        <w:t> </w:t>
      </w:r>
    </w:p>
    <w:p w14:paraId="5F3049E2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 </w:t>
      </w:r>
    </w:p>
    <w:p w14:paraId="5A8F4256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Eu, Prof(a)._______________________________________________________, docente do Programa de Pós-graduação em Biocombustíveis, elencado entre os docentes ofertantes de vaga, conforme discriminado no Edital nº. __/202_, de __ de _________ de 202_, venho informar ciência e concordar com o possível vínculo de orientação entre mim e o candidato _________________________________________, que assina o projeto intitulado “______________________________________________________________________________________________________________”, no caso de aprovação e classificação que lhe permita entrada no Curso de _________________ (Mestrado / Doutorado) em Biocombustíveis.</w:t>
      </w:r>
    </w:p>
    <w:p w14:paraId="44F0B1E9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 </w:t>
      </w:r>
    </w:p>
    <w:p w14:paraId="60E61B39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 </w:t>
      </w:r>
    </w:p>
    <w:p w14:paraId="76AF42E7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Atenciosamente,</w:t>
      </w:r>
    </w:p>
    <w:p w14:paraId="3CA69905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 </w:t>
      </w:r>
    </w:p>
    <w:p w14:paraId="5E492D74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_________________, __ de _______________de 202_</w:t>
      </w:r>
    </w:p>
    <w:p w14:paraId="3861B6C6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 </w:t>
      </w:r>
    </w:p>
    <w:p w14:paraId="17AD9888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 </w:t>
      </w:r>
    </w:p>
    <w:p w14:paraId="79C161A2" w14:textId="77777777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__________________________________________________</w:t>
      </w:r>
    </w:p>
    <w:p w14:paraId="0ACB87F4" w14:textId="77777777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Assinatura</w:t>
      </w:r>
    </w:p>
    <w:p w14:paraId="53307BCC" w14:textId="0C5BDE7B" w:rsidR="00E20806" w:rsidRDefault="00E20806">
      <w:r>
        <w:br w:type="page"/>
      </w:r>
    </w:p>
    <w:p w14:paraId="5DAC261C" w14:textId="77777777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lastRenderedPageBreak/>
        <w:t>Seleção de Programa de Pós-Graduação</w:t>
      </w:r>
    </w:p>
    <w:p w14:paraId="303EE3D4" w14:textId="3668B64A" w:rsidR="00E20806" w:rsidRDefault="00676FDB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Style w:val="Forte"/>
          <w:rFonts w:ascii="Calibri" w:hAnsi="Calibri" w:cs="Calibri"/>
          <w:color w:val="000000"/>
          <w:sz w:val="27"/>
          <w:szCs w:val="27"/>
        </w:rPr>
        <w:t>Edital PPGBIOCOM/IQUFU/UFU-UFVJM nº 7/2023</w:t>
      </w:r>
    </w:p>
    <w:p w14:paraId="77B705D1" w14:textId="32FA03D3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Style w:val="Forte"/>
          <w:rFonts w:ascii="Calibri" w:hAnsi="Calibri" w:cs="Calibri"/>
          <w:color w:val="000000"/>
          <w:sz w:val="27"/>
          <w:szCs w:val="27"/>
        </w:rPr>
        <w:t>Edital de abertura das inscrições e do processo de seleção </w:t>
      </w:r>
      <w:r w:rsidR="00676FDB">
        <w:rPr>
          <w:rStyle w:val="Forte"/>
          <w:rFonts w:ascii="Calibri" w:hAnsi="Calibri" w:cs="Calibri"/>
          <w:color w:val="000000"/>
          <w:sz w:val="27"/>
          <w:szCs w:val="27"/>
        </w:rPr>
        <w:t xml:space="preserve">2024/1 </w:t>
      </w:r>
      <w:r>
        <w:rPr>
          <w:rStyle w:val="Forte"/>
          <w:rFonts w:ascii="Calibri" w:hAnsi="Calibri" w:cs="Calibri"/>
          <w:color w:val="000000"/>
          <w:sz w:val="27"/>
          <w:szCs w:val="27"/>
        </w:rPr>
        <w:t>para ingresso ao Programa de Pós-graduação em Biocombustíveis - UFU e UFVJM</w:t>
      </w:r>
    </w:p>
    <w:p w14:paraId="43671FE8" w14:textId="77777777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 </w:t>
      </w:r>
    </w:p>
    <w:p w14:paraId="663FE038" w14:textId="77777777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Style w:val="Forte"/>
          <w:rFonts w:ascii="Calibri" w:hAnsi="Calibri" w:cs="Calibri"/>
          <w:color w:val="000000"/>
          <w:sz w:val="27"/>
          <w:szCs w:val="27"/>
        </w:rPr>
        <w:t>ANEXO VI</w:t>
      </w:r>
    </w:p>
    <w:p w14:paraId="3B89B57C" w14:textId="77777777" w:rsidR="00E20806" w:rsidRDefault="00E20806" w:rsidP="00E20806">
      <w:pPr>
        <w:pStyle w:val="textocentralizado"/>
        <w:spacing w:before="120" w:beforeAutospacing="0" w:after="120" w:afterAutospacing="0"/>
        <w:ind w:left="120" w:right="120"/>
        <w:jc w:val="center"/>
        <w:rPr>
          <w:rFonts w:ascii="Calibri" w:hAnsi="Calibri" w:cs="Calibri"/>
          <w:color w:val="000000"/>
          <w:sz w:val="27"/>
          <w:szCs w:val="27"/>
        </w:rPr>
      </w:pPr>
      <w:r>
        <w:rPr>
          <w:rStyle w:val="Forte"/>
          <w:rFonts w:ascii="Calibri" w:hAnsi="Calibri" w:cs="Calibri"/>
          <w:color w:val="000000"/>
          <w:sz w:val="27"/>
          <w:szCs w:val="27"/>
        </w:rPr>
        <w:t>ORIENTAÇÕES E CRITÉRIOS PARA AVALIAÇÃO DA DEFESA ORAL DO PROJETO DE PESQUISA</w:t>
      </w:r>
    </w:p>
    <w:p w14:paraId="2D043A87" w14:textId="77777777" w:rsidR="00E20806" w:rsidRDefault="00E20806" w:rsidP="00E20806">
      <w:pPr>
        <w:pStyle w:val="NormalWeb"/>
        <w:rPr>
          <w:sz w:val="27"/>
          <w:szCs w:val="27"/>
        </w:rPr>
      </w:pPr>
      <w:r>
        <w:rPr>
          <w:sz w:val="27"/>
          <w:szCs w:val="27"/>
        </w:rPr>
        <w:t> </w:t>
      </w:r>
    </w:p>
    <w:p w14:paraId="164616C6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O candidato apresentará a Comissão Julgadora seu projeto de pesquisa em intervalo de tempo compreendido entre quinze (15) e vinte (20) minutos e, na sequência, será arguido sobre o projeto e sobre o tema da linha de pesquisa a qual o projeto do candidato está vinculado. A arguição será realizada imediatamente após a apresentação do projeto e durará entre quinze (15) e vinte (20) minutos.</w:t>
      </w:r>
    </w:p>
    <w:p w14:paraId="19E47995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A Defesa Oral do Projeto de Pesquisa poderá ser gravada a critério da Comissão Julgadora.</w:t>
      </w:r>
    </w:p>
    <w:p w14:paraId="6D18FFD3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A avaliação do desempenho na Defesa Oral do Projeto de Pesquisa utilizará os seguintes critérios e sistema de pontuação:</w:t>
      </w:r>
    </w:p>
    <w:p w14:paraId="731B326B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 </w:t>
      </w:r>
    </w:p>
    <w:tbl>
      <w:tblPr>
        <w:tblW w:w="0" w:type="auto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65"/>
        <w:gridCol w:w="1252"/>
        <w:gridCol w:w="1405"/>
      </w:tblGrid>
      <w:tr w:rsidR="00E20806" w14:paraId="5E1C7B71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56A1AF2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Style w:val="Forte"/>
                <w:rFonts w:ascii="Calibri" w:hAnsi="Calibri" w:cs="Calibri"/>
                <w:color w:val="000000"/>
                <w:sz w:val="22"/>
                <w:szCs w:val="22"/>
              </w:rPr>
              <w:t>Critério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2989B4C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Style w:val="Forte"/>
                <w:rFonts w:ascii="Calibri" w:hAnsi="Calibri" w:cs="Calibri"/>
                <w:color w:val="000000"/>
                <w:sz w:val="22"/>
                <w:szCs w:val="22"/>
              </w:rPr>
              <w:t>Pontuaçã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38A5CF2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Style w:val="Forte"/>
                <w:rFonts w:ascii="Calibri" w:hAnsi="Calibri" w:cs="Calibri"/>
                <w:color w:val="000000"/>
                <w:sz w:val="22"/>
                <w:szCs w:val="22"/>
              </w:rPr>
              <w:t>Pontuação obtida</w:t>
            </w:r>
          </w:p>
        </w:tc>
      </w:tr>
      <w:tr w:rsidR="00E20806" w14:paraId="03B593D6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5B8927E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dequação do tempo da apresentação</w:t>
            </w:r>
          </w:p>
          <w:p w14:paraId="14D8A998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erá subtraído 0,5 pontos para cada 5 minutos aquém ou além do tempo de apresentação pré-estipulad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6EEDA13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 a 1,0 pont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430EB0A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E20806" w14:paraId="3F4D350B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7F52ADE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lareza e capacidade de articulação de ideia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37A7458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 a 3,0 ponto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BCE2ACF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E20806" w14:paraId="5697ED62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FF8CBC7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omínio do tema e da bibliografia utilizada na composição do projeto de pesquis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6AE5088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 a 1,0 pont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85456EE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E20806" w14:paraId="73634823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D7AAB6F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emonstração de que a temática, o objeto de estudo e a metodologia do projeto estão adequadas e contribuirão para o conhecimento na área do program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60F8B35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 a 5,0 ponto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D5C277A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E20806" w14:paraId="0C3FD858" w14:textId="77777777" w:rsidTr="00E2080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2D3583B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ontuação TOT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0ECB077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 ponto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33AA7AF" w14:textId="77777777" w:rsidR="00E20806" w:rsidRDefault="00E20806">
            <w:pPr>
              <w:pStyle w:val="tabelatextocentralizado"/>
              <w:spacing w:before="0" w:beforeAutospacing="0" w:after="0" w:afterAutospacing="0"/>
              <w:ind w:left="60" w:right="6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</w:tbl>
    <w:p w14:paraId="085B4D70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 </w:t>
      </w:r>
    </w:p>
    <w:p w14:paraId="31B66E45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A Defesa Oral do Projeto de Pesquisa ocorrerá conforme cronograma e links para a sala virtual a serem divulgados na página do PPBIC: </w:t>
      </w:r>
      <w:hyperlink r:id="rId14" w:tgtFrame="_blank" w:history="1">
        <w:r>
          <w:rPr>
            <w:rStyle w:val="Hyperlink"/>
            <w:rFonts w:ascii="Calibri" w:hAnsi="Calibri" w:cs="Calibri"/>
            <w:sz w:val="27"/>
            <w:szCs w:val="27"/>
          </w:rPr>
          <w:t>http://www.ppgbiocomb.iq.ufu.br/</w:t>
        </w:r>
      </w:hyperlink>
      <w:r>
        <w:rPr>
          <w:rFonts w:ascii="Calibri" w:hAnsi="Calibri" w:cs="Calibri"/>
          <w:color w:val="000000"/>
          <w:sz w:val="27"/>
          <w:szCs w:val="27"/>
        </w:rPr>
        <w:t>.</w:t>
      </w:r>
    </w:p>
    <w:p w14:paraId="3EB129D4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lastRenderedPageBreak/>
        <w:t>Para a defesa oral do projeto de pesquisa através de videoconferência, será necessário ao candidato dispor de computador que possua webcam e acesso a internet banda larga (&gt; 1,5Mbps).</w:t>
      </w:r>
    </w:p>
    <w:p w14:paraId="2D9E7EE9" w14:textId="77777777" w:rsidR="00E20806" w:rsidRDefault="00E20806" w:rsidP="00E20806">
      <w:pPr>
        <w:pStyle w:val="textojustificado"/>
        <w:spacing w:before="120" w:beforeAutospacing="0" w:after="120" w:afterAutospacing="0"/>
        <w:ind w:left="120" w:right="120"/>
        <w:jc w:val="both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Caberá ao candidato providenciar acesso a tais itens e se familiarizar com o ambiente de videoconferência.</w:t>
      </w:r>
    </w:p>
    <w:p w14:paraId="3B72DC9E" w14:textId="77777777" w:rsidR="00EB11CD" w:rsidRPr="00E20806" w:rsidRDefault="00EB11CD" w:rsidP="00E20806"/>
    <w:sectPr w:rsidR="00EB11CD" w:rsidRPr="00E20806" w:rsidSect="00CE3540">
      <w:headerReference w:type="default" r:id="rId15"/>
      <w:footerReference w:type="default" r:id="rId16"/>
      <w:footerReference w:type="first" r:id="rId17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63DC5" w14:textId="77777777" w:rsidR="007D7AFC" w:rsidRDefault="007D7AFC" w:rsidP="00012CA4">
      <w:pPr>
        <w:spacing w:after="0" w:line="240" w:lineRule="auto"/>
      </w:pPr>
      <w:r>
        <w:separator/>
      </w:r>
    </w:p>
  </w:endnote>
  <w:endnote w:type="continuationSeparator" w:id="0">
    <w:p w14:paraId="125BF6F6" w14:textId="77777777" w:rsidR="007D7AFC" w:rsidRDefault="007D7AFC" w:rsidP="00012C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70BA2" w14:textId="77777777" w:rsidR="00D707DE" w:rsidRPr="00CE3540" w:rsidRDefault="00D707DE" w:rsidP="00CE3540">
    <w:pPr>
      <w:tabs>
        <w:tab w:val="center" w:pos="4252"/>
        <w:tab w:val="right" w:pos="8504"/>
      </w:tabs>
      <w:spacing w:after="0" w:line="240" w:lineRule="auto"/>
      <w:jc w:val="center"/>
      <w:rPr>
        <w:sz w:val="16"/>
        <w:szCs w:val="16"/>
      </w:rPr>
    </w:pPr>
    <w:r w:rsidRPr="00CE3540">
      <w:rPr>
        <w:sz w:val="16"/>
        <w:szCs w:val="16"/>
      </w:rPr>
      <w:t xml:space="preserve">Programa de Pós-graduação em Biocombustíveis, Instituto de Química - Universidade Federal de Uberlândia, Campus Santa Mônica - Bloco 5I, Sala Piso Superior. Av. João Naves de Ávila - 2121 - Bairro Santa Mônica, Uberlândia - MG - CEP 38400-902. Contato: +55 (34) 3239-4434. E-mail: </w:t>
    </w:r>
    <w:hyperlink r:id="rId1" w:history="1">
      <w:r w:rsidRPr="00CE3540">
        <w:rPr>
          <w:color w:val="0000FF"/>
          <w:sz w:val="16"/>
          <w:szCs w:val="16"/>
          <w:u w:val="single"/>
        </w:rPr>
        <w:t>ppbic@iqufu.ufu.br</w:t>
      </w:r>
    </w:hyperlink>
    <w:r w:rsidRPr="00CE3540">
      <w:rPr>
        <w:sz w:val="16"/>
        <w:szCs w:val="16"/>
      </w:rPr>
      <w:t xml:space="preserve">, página eletrônica: </w:t>
    </w:r>
    <w:hyperlink r:id="rId2" w:history="1">
      <w:r w:rsidRPr="00CE3540">
        <w:rPr>
          <w:color w:val="0000FF"/>
          <w:sz w:val="16"/>
          <w:szCs w:val="16"/>
          <w:u w:val="single"/>
        </w:rPr>
        <w:t>www.ppgbiocomb.iq.ufu.br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624DB" w14:textId="77777777" w:rsidR="00D707DE" w:rsidRPr="00012CA4" w:rsidRDefault="00D707DE" w:rsidP="00012CA4">
    <w:pPr>
      <w:pStyle w:val="Rodap"/>
      <w:jc w:val="center"/>
      <w:rPr>
        <w:sz w:val="16"/>
        <w:szCs w:val="16"/>
      </w:rPr>
    </w:pPr>
    <w:r w:rsidRPr="00012CA4">
      <w:rPr>
        <w:sz w:val="16"/>
        <w:szCs w:val="16"/>
      </w:rPr>
      <w:t>Programa de Pós-graduação em Biocombustíveis, Instituto de Química - Universidade Federal de Uberlândia, Campus Santa Mônica - Bloco 5I, Sala Piso Superior. Av. João Naves de Ávila - 2121 - Bairro Santa Mônica, Uberlândia - MG - CEP 38400-902</w:t>
    </w:r>
    <w:r>
      <w:rPr>
        <w:sz w:val="16"/>
        <w:szCs w:val="16"/>
      </w:rPr>
      <w:t xml:space="preserve">. Contato: </w:t>
    </w:r>
    <w:r w:rsidRPr="00012CA4">
      <w:rPr>
        <w:sz w:val="16"/>
        <w:szCs w:val="16"/>
      </w:rPr>
      <w:t xml:space="preserve">+55 </w:t>
    </w:r>
    <w:r>
      <w:rPr>
        <w:sz w:val="16"/>
        <w:szCs w:val="16"/>
      </w:rPr>
      <w:t>(</w:t>
    </w:r>
    <w:r w:rsidRPr="00012CA4">
      <w:rPr>
        <w:sz w:val="16"/>
        <w:szCs w:val="16"/>
      </w:rPr>
      <w:t>34</w:t>
    </w:r>
    <w:r>
      <w:rPr>
        <w:sz w:val="16"/>
        <w:szCs w:val="16"/>
      </w:rPr>
      <w:t>)</w:t>
    </w:r>
    <w:r w:rsidRPr="00012CA4">
      <w:rPr>
        <w:sz w:val="16"/>
        <w:szCs w:val="16"/>
      </w:rPr>
      <w:t xml:space="preserve"> 3239-4434</w:t>
    </w:r>
    <w:r>
      <w:rPr>
        <w:sz w:val="16"/>
        <w:szCs w:val="16"/>
      </w:rPr>
      <w:t xml:space="preserve">. E-mail: </w:t>
    </w:r>
    <w:hyperlink r:id="rId1" w:history="1">
      <w:r w:rsidRPr="00B76ACC">
        <w:rPr>
          <w:rStyle w:val="Hyperlink"/>
          <w:sz w:val="16"/>
          <w:szCs w:val="16"/>
        </w:rPr>
        <w:t>ppbic@iqufu.ufu.br</w:t>
      </w:r>
    </w:hyperlink>
    <w:r>
      <w:rPr>
        <w:sz w:val="16"/>
        <w:szCs w:val="16"/>
      </w:rPr>
      <w:t xml:space="preserve">, página eletrônica: </w:t>
    </w:r>
    <w:hyperlink r:id="rId2" w:history="1">
      <w:r w:rsidRPr="00B76ACC">
        <w:rPr>
          <w:rStyle w:val="Hyperlink"/>
          <w:sz w:val="16"/>
          <w:szCs w:val="16"/>
        </w:rPr>
        <w:t>www.ppgbiocomb.iq.ufu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576269" w14:textId="77777777" w:rsidR="007D7AFC" w:rsidRDefault="007D7AFC" w:rsidP="00012CA4">
      <w:pPr>
        <w:spacing w:after="0" w:line="240" w:lineRule="auto"/>
      </w:pPr>
      <w:r>
        <w:separator/>
      </w:r>
    </w:p>
  </w:footnote>
  <w:footnote w:type="continuationSeparator" w:id="0">
    <w:p w14:paraId="43AB5C94" w14:textId="77777777" w:rsidR="007D7AFC" w:rsidRDefault="007D7AFC" w:rsidP="00012C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13"/>
      <w:gridCol w:w="6237"/>
      <w:gridCol w:w="1865"/>
    </w:tblGrid>
    <w:tr w:rsidR="00D707DE" w:rsidRPr="00AF152F" w14:paraId="5719D3E5" w14:textId="77777777" w:rsidTr="008111D2">
      <w:tc>
        <w:tcPr>
          <w:tcW w:w="1413" w:type="dxa"/>
          <w:vAlign w:val="center"/>
        </w:tcPr>
        <w:p w14:paraId="71DC7087" w14:textId="77777777" w:rsidR="00D707DE" w:rsidRPr="00AF152F" w:rsidRDefault="00D707DE" w:rsidP="00CE3540">
          <w:pPr>
            <w:pStyle w:val="Cabealho"/>
            <w:jc w:val="center"/>
            <w:rPr>
              <w:rFonts w:cstheme="minorHAnsi"/>
            </w:rPr>
          </w:pPr>
          <w:bookmarkStart w:id="0" w:name="_Hlk87299166"/>
          <w:r w:rsidRPr="00AF152F">
            <w:rPr>
              <w:rFonts w:cstheme="minorHAnsi"/>
              <w:noProof/>
              <w:lang w:eastAsia="pt-BR"/>
            </w:rPr>
            <w:drawing>
              <wp:inline distT="0" distB="0" distL="0" distR="0" wp14:anchorId="05E44161" wp14:editId="20ACD8BE">
                <wp:extent cx="651510" cy="687070"/>
                <wp:effectExtent l="0" t="0" r="0" b="0"/>
                <wp:docPr id="7" name="Imagem 7" descr="Brasão.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0" descr="Brasão.g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1510" cy="687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37" w:type="dxa"/>
          <w:vAlign w:val="center"/>
        </w:tcPr>
        <w:p w14:paraId="30D5DCEF" w14:textId="77777777" w:rsidR="00D707DE" w:rsidRPr="000A043A" w:rsidRDefault="00D707DE" w:rsidP="00CE3540">
          <w:pPr>
            <w:pStyle w:val="Cabealho"/>
            <w:jc w:val="center"/>
            <w:rPr>
              <w:rFonts w:cstheme="minorHAnsi"/>
              <w:b/>
            </w:rPr>
          </w:pPr>
          <w:r w:rsidRPr="000A043A">
            <w:rPr>
              <w:rFonts w:cstheme="minorHAnsi"/>
              <w:b/>
            </w:rPr>
            <w:t>SERVIÇO PÚBLICO FEDERAL</w:t>
          </w:r>
        </w:p>
        <w:p w14:paraId="17899A43" w14:textId="77777777" w:rsidR="00D707DE" w:rsidRPr="000A043A" w:rsidRDefault="00D707DE" w:rsidP="00CE3540">
          <w:pPr>
            <w:pStyle w:val="Cabealho"/>
            <w:jc w:val="center"/>
            <w:rPr>
              <w:rFonts w:cstheme="minorHAnsi"/>
              <w:b/>
            </w:rPr>
          </w:pPr>
          <w:r w:rsidRPr="000A043A">
            <w:rPr>
              <w:rFonts w:cstheme="minorHAnsi"/>
              <w:b/>
            </w:rPr>
            <w:t>MINISTÉRIO DA EDUCAÇÃO</w:t>
          </w:r>
        </w:p>
        <w:p w14:paraId="14EFC33A" w14:textId="77777777" w:rsidR="00D707DE" w:rsidRPr="000A043A" w:rsidRDefault="00D707DE" w:rsidP="00CE3540">
          <w:pPr>
            <w:pStyle w:val="Cabealho"/>
            <w:jc w:val="center"/>
            <w:rPr>
              <w:rFonts w:cstheme="minorHAnsi"/>
              <w:b/>
            </w:rPr>
          </w:pPr>
          <w:r w:rsidRPr="000A043A">
            <w:rPr>
              <w:rFonts w:cstheme="minorHAnsi"/>
              <w:b/>
            </w:rPr>
            <w:t>UNIVERSIDADE FEDERAL DE UBERLÂNDIA</w:t>
          </w:r>
        </w:p>
        <w:p w14:paraId="4D21351A" w14:textId="77777777" w:rsidR="00D707DE" w:rsidRPr="000A043A" w:rsidRDefault="00D707DE" w:rsidP="00CE3540">
          <w:pPr>
            <w:pStyle w:val="Cabealho"/>
            <w:jc w:val="center"/>
            <w:rPr>
              <w:rFonts w:cstheme="minorHAnsi"/>
              <w:b/>
            </w:rPr>
          </w:pPr>
          <w:r w:rsidRPr="000A043A">
            <w:rPr>
              <w:rFonts w:cstheme="minorHAnsi"/>
              <w:b/>
            </w:rPr>
            <w:t>Instituto de Química</w:t>
          </w:r>
        </w:p>
        <w:p w14:paraId="0DFF06A8" w14:textId="77777777" w:rsidR="00D707DE" w:rsidRPr="00AF152F" w:rsidRDefault="00D707DE" w:rsidP="00CE3540">
          <w:pPr>
            <w:pStyle w:val="Cabealho"/>
            <w:jc w:val="center"/>
            <w:rPr>
              <w:rFonts w:cstheme="minorHAnsi"/>
            </w:rPr>
          </w:pPr>
          <w:r w:rsidRPr="00AF152F">
            <w:rPr>
              <w:rFonts w:cstheme="minorHAnsi"/>
              <w:b/>
            </w:rPr>
            <w:t>Programa de Pós-Graduação em Biocombustíveis</w:t>
          </w:r>
        </w:p>
      </w:tc>
      <w:tc>
        <w:tcPr>
          <w:tcW w:w="1865" w:type="dxa"/>
          <w:vAlign w:val="center"/>
        </w:tcPr>
        <w:p w14:paraId="0BAF1734" w14:textId="77777777" w:rsidR="00D707DE" w:rsidRPr="00AF152F" w:rsidRDefault="00D707DE" w:rsidP="00CE3540">
          <w:pPr>
            <w:pStyle w:val="Cabealho"/>
            <w:jc w:val="center"/>
            <w:rPr>
              <w:rFonts w:cstheme="minorHAnsi"/>
            </w:rPr>
          </w:pPr>
          <w:r>
            <w:rPr>
              <w:noProof/>
              <w:lang w:eastAsia="pt-BR"/>
            </w:rPr>
            <w:drawing>
              <wp:inline distT="0" distB="0" distL="0" distR="0" wp14:anchorId="2203B4D6" wp14:editId="033D37FC">
                <wp:extent cx="698729" cy="698729"/>
                <wp:effectExtent l="0" t="0" r="0" b="0"/>
                <wp:docPr id="8" name="Imagem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05351" cy="7053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bookmarkEnd w:id="0"/>
  </w:tbl>
  <w:p w14:paraId="14E2E644" w14:textId="77777777" w:rsidR="00D707DE" w:rsidRDefault="00D707DE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lowerLetter"/>
      <w:lvlText w:val="%1)"/>
      <w:lvlJc w:val="left"/>
      <w:pPr>
        <w:tabs>
          <w:tab w:val="num" w:pos="0"/>
        </w:tabs>
        <w:ind w:left="36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99B1D8F"/>
    <w:multiLevelType w:val="multilevel"/>
    <w:tmpl w:val="81589D0A"/>
    <w:lvl w:ilvl="0">
      <w:start w:val="6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15273F56"/>
    <w:multiLevelType w:val="multilevel"/>
    <w:tmpl w:val="1C9C09D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)"/>
      <w:lvlJc w:val="left"/>
      <w:pPr>
        <w:ind w:left="36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auto"/>
      </w:rPr>
    </w:lvl>
  </w:abstractNum>
  <w:abstractNum w:abstractNumId="3" w15:restartNumberingAfterBreak="0">
    <w:nsid w:val="4C8259BB"/>
    <w:multiLevelType w:val="multilevel"/>
    <w:tmpl w:val="5898117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4E2A5CC8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4330235"/>
    <w:multiLevelType w:val="hybridMultilevel"/>
    <w:tmpl w:val="8AC4E21E"/>
    <w:lvl w:ilvl="0" w:tplc="6F86DA26">
      <w:start w:val="5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53259A"/>
    <w:multiLevelType w:val="hybridMultilevel"/>
    <w:tmpl w:val="64D83B46"/>
    <w:lvl w:ilvl="0" w:tplc="F1EC8E6C">
      <w:start w:val="1"/>
      <w:numFmt w:val="decimal"/>
      <w:lvlText w:val="(%1)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386DD3"/>
    <w:multiLevelType w:val="multilevel"/>
    <w:tmpl w:val="33661F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5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t7A0sTA3NzcwMTFX0lEKTi0uzszPAykwNKwFAOOD5f0tAAAA"/>
  </w:docVars>
  <w:rsids>
    <w:rsidRoot w:val="00C05CCF"/>
    <w:rsid w:val="00000B2D"/>
    <w:rsid w:val="000127BC"/>
    <w:rsid w:val="00012CA4"/>
    <w:rsid w:val="00024635"/>
    <w:rsid w:val="00042D38"/>
    <w:rsid w:val="00043C86"/>
    <w:rsid w:val="000465BF"/>
    <w:rsid w:val="0005607E"/>
    <w:rsid w:val="00063DF6"/>
    <w:rsid w:val="00065F86"/>
    <w:rsid w:val="00077C41"/>
    <w:rsid w:val="0009480A"/>
    <w:rsid w:val="000A3265"/>
    <w:rsid w:val="000A675D"/>
    <w:rsid w:val="000A6A17"/>
    <w:rsid w:val="000B2965"/>
    <w:rsid w:val="000C0AB3"/>
    <w:rsid w:val="000E4CB9"/>
    <w:rsid w:val="000E6BEE"/>
    <w:rsid w:val="000F55B3"/>
    <w:rsid w:val="00113B07"/>
    <w:rsid w:val="00117634"/>
    <w:rsid w:val="001319A9"/>
    <w:rsid w:val="0013287E"/>
    <w:rsid w:val="00133812"/>
    <w:rsid w:val="001526FB"/>
    <w:rsid w:val="00152729"/>
    <w:rsid w:val="001706E1"/>
    <w:rsid w:val="00173E6F"/>
    <w:rsid w:val="00174A52"/>
    <w:rsid w:val="00176F9E"/>
    <w:rsid w:val="001814CB"/>
    <w:rsid w:val="001831A7"/>
    <w:rsid w:val="00187647"/>
    <w:rsid w:val="00192871"/>
    <w:rsid w:val="0019300C"/>
    <w:rsid w:val="001B6A9F"/>
    <w:rsid w:val="001C041B"/>
    <w:rsid w:val="001C07D4"/>
    <w:rsid w:val="001D44A0"/>
    <w:rsid w:val="001D6CE6"/>
    <w:rsid w:val="001E6911"/>
    <w:rsid w:val="001F2768"/>
    <w:rsid w:val="001F3600"/>
    <w:rsid w:val="00203C97"/>
    <w:rsid w:val="0020626A"/>
    <w:rsid w:val="0020662A"/>
    <w:rsid w:val="00207151"/>
    <w:rsid w:val="00213D61"/>
    <w:rsid w:val="00225FC8"/>
    <w:rsid w:val="00230E81"/>
    <w:rsid w:val="00232B1D"/>
    <w:rsid w:val="00242D5C"/>
    <w:rsid w:val="00245BAA"/>
    <w:rsid w:val="00252E97"/>
    <w:rsid w:val="00255D49"/>
    <w:rsid w:val="00261057"/>
    <w:rsid w:val="0026179D"/>
    <w:rsid w:val="0026762C"/>
    <w:rsid w:val="0026763F"/>
    <w:rsid w:val="002743E5"/>
    <w:rsid w:val="0028536C"/>
    <w:rsid w:val="00287129"/>
    <w:rsid w:val="00291D80"/>
    <w:rsid w:val="002924D0"/>
    <w:rsid w:val="00297B12"/>
    <w:rsid w:val="002A093C"/>
    <w:rsid w:val="002A5EEB"/>
    <w:rsid w:val="002A6FAC"/>
    <w:rsid w:val="002B4B53"/>
    <w:rsid w:val="002B72C2"/>
    <w:rsid w:val="002C1AE2"/>
    <w:rsid w:val="002C5DD0"/>
    <w:rsid w:val="002D0507"/>
    <w:rsid w:val="002E3F20"/>
    <w:rsid w:val="002E4448"/>
    <w:rsid w:val="002E6BB0"/>
    <w:rsid w:val="00306E64"/>
    <w:rsid w:val="00313F34"/>
    <w:rsid w:val="00321761"/>
    <w:rsid w:val="0033586A"/>
    <w:rsid w:val="00342B8E"/>
    <w:rsid w:val="0035078D"/>
    <w:rsid w:val="00360407"/>
    <w:rsid w:val="003639DD"/>
    <w:rsid w:val="00365F4D"/>
    <w:rsid w:val="00375135"/>
    <w:rsid w:val="0038180C"/>
    <w:rsid w:val="003836ED"/>
    <w:rsid w:val="00393673"/>
    <w:rsid w:val="00393C7A"/>
    <w:rsid w:val="003966F1"/>
    <w:rsid w:val="003A0232"/>
    <w:rsid w:val="003A6679"/>
    <w:rsid w:val="003C0411"/>
    <w:rsid w:val="003C0B06"/>
    <w:rsid w:val="003D1764"/>
    <w:rsid w:val="003E34B7"/>
    <w:rsid w:val="003E4B01"/>
    <w:rsid w:val="003E4B64"/>
    <w:rsid w:val="003F4571"/>
    <w:rsid w:val="003F619E"/>
    <w:rsid w:val="00407546"/>
    <w:rsid w:val="004113F4"/>
    <w:rsid w:val="00413889"/>
    <w:rsid w:val="00416EFA"/>
    <w:rsid w:val="00422DAD"/>
    <w:rsid w:val="0043299C"/>
    <w:rsid w:val="00434F92"/>
    <w:rsid w:val="004364C4"/>
    <w:rsid w:val="00444F9F"/>
    <w:rsid w:val="0044592A"/>
    <w:rsid w:val="00446543"/>
    <w:rsid w:val="0044688A"/>
    <w:rsid w:val="004475D1"/>
    <w:rsid w:val="00452B6B"/>
    <w:rsid w:val="00453EDA"/>
    <w:rsid w:val="00470F78"/>
    <w:rsid w:val="0047566B"/>
    <w:rsid w:val="00480E64"/>
    <w:rsid w:val="00481416"/>
    <w:rsid w:val="004922DD"/>
    <w:rsid w:val="00493BC6"/>
    <w:rsid w:val="004A26DA"/>
    <w:rsid w:val="004B4C72"/>
    <w:rsid w:val="004C3742"/>
    <w:rsid w:val="004E342A"/>
    <w:rsid w:val="004F6AC5"/>
    <w:rsid w:val="0050059D"/>
    <w:rsid w:val="0050585F"/>
    <w:rsid w:val="00516ED6"/>
    <w:rsid w:val="005205A3"/>
    <w:rsid w:val="0052258E"/>
    <w:rsid w:val="005243B7"/>
    <w:rsid w:val="0054536E"/>
    <w:rsid w:val="0056006C"/>
    <w:rsid w:val="00561411"/>
    <w:rsid w:val="005675DB"/>
    <w:rsid w:val="0057258E"/>
    <w:rsid w:val="00587947"/>
    <w:rsid w:val="00595D30"/>
    <w:rsid w:val="005A55D1"/>
    <w:rsid w:val="005A5990"/>
    <w:rsid w:val="005A769A"/>
    <w:rsid w:val="005C5322"/>
    <w:rsid w:val="005C5E99"/>
    <w:rsid w:val="005D115F"/>
    <w:rsid w:val="005D2A0D"/>
    <w:rsid w:val="005E0599"/>
    <w:rsid w:val="005E5BA2"/>
    <w:rsid w:val="005E79C8"/>
    <w:rsid w:val="00600807"/>
    <w:rsid w:val="0060338C"/>
    <w:rsid w:val="00604F61"/>
    <w:rsid w:val="006114A3"/>
    <w:rsid w:val="0062672B"/>
    <w:rsid w:val="0063164C"/>
    <w:rsid w:val="00642276"/>
    <w:rsid w:val="00651848"/>
    <w:rsid w:val="00652516"/>
    <w:rsid w:val="00652566"/>
    <w:rsid w:val="00660656"/>
    <w:rsid w:val="00661536"/>
    <w:rsid w:val="006727A1"/>
    <w:rsid w:val="0067324A"/>
    <w:rsid w:val="00676FDB"/>
    <w:rsid w:val="00682EE2"/>
    <w:rsid w:val="006A2CE7"/>
    <w:rsid w:val="006A396D"/>
    <w:rsid w:val="006A72C9"/>
    <w:rsid w:val="006B5067"/>
    <w:rsid w:val="00703388"/>
    <w:rsid w:val="0071187F"/>
    <w:rsid w:val="00711EB6"/>
    <w:rsid w:val="007149CE"/>
    <w:rsid w:val="007250C4"/>
    <w:rsid w:val="00727049"/>
    <w:rsid w:val="00733740"/>
    <w:rsid w:val="007368C6"/>
    <w:rsid w:val="007508E1"/>
    <w:rsid w:val="007605A2"/>
    <w:rsid w:val="0076714E"/>
    <w:rsid w:val="007716E6"/>
    <w:rsid w:val="00771B43"/>
    <w:rsid w:val="00775814"/>
    <w:rsid w:val="00775E95"/>
    <w:rsid w:val="00785519"/>
    <w:rsid w:val="007965FE"/>
    <w:rsid w:val="007A3536"/>
    <w:rsid w:val="007B2F17"/>
    <w:rsid w:val="007B2F87"/>
    <w:rsid w:val="007B4C7C"/>
    <w:rsid w:val="007C17E9"/>
    <w:rsid w:val="007C6A18"/>
    <w:rsid w:val="007D7AFC"/>
    <w:rsid w:val="007F3F58"/>
    <w:rsid w:val="008111D2"/>
    <w:rsid w:val="00812E30"/>
    <w:rsid w:val="0082085B"/>
    <w:rsid w:val="00822DFE"/>
    <w:rsid w:val="00823E8F"/>
    <w:rsid w:val="00824211"/>
    <w:rsid w:val="00836BCB"/>
    <w:rsid w:val="00836DAF"/>
    <w:rsid w:val="00864206"/>
    <w:rsid w:val="008678D3"/>
    <w:rsid w:val="008814E8"/>
    <w:rsid w:val="008822D6"/>
    <w:rsid w:val="00890766"/>
    <w:rsid w:val="00890D5B"/>
    <w:rsid w:val="00891CD0"/>
    <w:rsid w:val="00891EDC"/>
    <w:rsid w:val="008961D1"/>
    <w:rsid w:val="008A1932"/>
    <w:rsid w:val="008C4860"/>
    <w:rsid w:val="008C4A35"/>
    <w:rsid w:val="008C53EA"/>
    <w:rsid w:val="008C690B"/>
    <w:rsid w:val="008D1E16"/>
    <w:rsid w:val="008D761E"/>
    <w:rsid w:val="008E0380"/>
    <w:rsid w:val="008E0643"/>
    <w:rsid w:val="008E28E4"/>
    <w:rsid w:val="008E5B7D"/>
    <w:rsid w:val="008E62FF"/>
    <w:rsid w:val="00902EDB"/>
    <w:rsid w:val="00906BD5"/>
    <w:rsid w:val="00925C1D"/>
    <w:rsid w:val="00937B70"/>
    <w:rsid w:val="00946C06"/>
    <w:rsid w:val="009502D6"/>
    <w:rsid w:val="009535A9"/>
    <w:rsid w:val="00954CA7"/>
    <w:rsid w:val="00961C3A"/>
    <w:rsid w:val="00962F9D"/>
    <w:rsid w:val="00965B3A"/>
    <w:rsid w:val="00976FFF"/>
    <w:rsid w:val="009853AE"/>
    <w:rsid w:val="009A33E8"/>
    <w:rsid w:val="009A3595"/>
    <w:rsid w:val="009B2FD0"/>
    <w:rsid w:val="009C47B2"/>
    <w:rsid w:val="009C5CFB"/>
    <w:rsid w:val="009D00B4"/>
    <w:rsid w:val="009E0556"/>
    <w:rsid w:val="009E4D46"/>
    <w:rsid w:val="009E521C"/>
    <w:rsid w:val="009F5B57"/>
    <w:rsid w:val="00A017A4"/>
    <w:rsid w:val="00A0180A"/>
    <w:rsid w:val="00A05265"/>
    <w:rsid w:val="00A13449"/>
    <w:rsid w:val="00A158C4"/>
    <w:rsid w:val="00A259CB"/>
    <w:rsid w:val="00A270F8"/>
    <w:rsid w:val="00A27D58"/>
    <w:rsid w:val="00A37D3A"/>
    <w:rsid w:val="00A52B1A"/>
    <w:rsid w:val="00A71CEA"/>
    <w:rsid w:val="00A84496"/>
    <w:rsid w:val="00A925BE"/>
    <w:rsid w:val="00A97FEE"/>
    <w:rsid w:val="00AA17D9"/>
    <w:rsid w:val="00AA716A"/>
    <w:rsid w:val="00AA7A0F"/>
    <w:rsid w:val="00AB10F0"/>
    <w:rsid w:val="00AB17C5"/>
    <w:rsid w:val="00AC454A"/>
    <w:rsid w:val="00AE0821"/>
    <w:rsid w:val="00AE4407"/>
    <w:rsid w:val="00AE6A54"/>
    <w:rsid w:val="00AF7B2E"/>
    <w:rsid w:val="00B00219"/>
    <w:rsid w:val="00B00798"/>
    <w:rsid w:val="00B05AB6"/>
    <w:rsid w:val="00B10310"/>
    <w:rsid w:val="00B104F8"/>
    <w:rsid w:val="00B10B8D"/>
    <w:rsid w:val="00B13000"/>
    <w:rsid w:val="00B31A10"/>
    <w:rsid w:val="00B32B58"/>
    <w:rsid w:val="00B33761"/>
    <w:rsid w:val="00B37F66"/>
    <w:rsid w:val="00B40FC2"/>
    <w:rsid w:val="00B433E6"/>
    <w:rsid w:val="00B507EC"/>
    <w:rsid w:val="00B536D2"/>
    <w:rsid w:val="00B537A5"/>
    <w:rsid w:val="00B75478"/>
    <w:rsid w:val="00B76C24"/>
    <w:rsid w:val="00B905CE"/>
    <w:rsid w:val="00B9166C"/>
    <w:rsid w:val="00BA0E71"/>
    <w:rsid w:val="00BA296B"/>
    <w:rsid w:val="00BB39A4"/>
    <w:rsid w:val="00BB59EC"/>
    <w:rsid w:val="00BC07AD"/>
    <w:rsid w:val="00BC6743"/>
    <w:rsid w:val="00BF1410"/>
    <w:rsid w:val="00BF74EE"/>
    <w:rsid w:val="00C0090A"/>
    <w:rsid w:val="00C05CCF"/>
    <w:rsid w:val="00C156E1"/>
    <w:rsid w:val="00C26912"/>
    <w:rsid w:val="00C325E0"/>
    <w:rsid w:val="00C32E01"/>
    <w:rsid w:val="00C434F2"/>
    <w:rsid w:val="00C46038"/>
    <w:rsid w:val="00C506F4"/>
    <w:rsid w:val="00C53041"/>
    <w:rsid w:val="00C66867"/>
    <w:rsid w:val="00C81068"/>
    <w:rsid w:val="00C81955"/>
    <w:rsid w:val="00C81F44"/>
    <w:rsid w:val="00C85D80"/>
    <w:rsid w:val="00C971EB"/>
    <w:rsid w:val="00CB019A"/>
    <w:rsid w:val="00CB7873"/>
    <w:rsid w:val="00CE112F"/>
    <w:rsid w:val="00CE3540"/>
    <w:rsid w:val="00CE540D"/>
    <w:rsid w:val="00CE54AD"/>
    <w:rsid w:val="00CF0338"/>
    <w:rsid w:val="00CF3727"/>
    <w:rsid w:val="00D02257"/>
    <w:rsid w:val="00D0368A"/>
    <w:rsid w:val="00D10D2C"/>
    <w:rsid w:val="00D1656C"/>
    <w:rsid w:val="00D173B7"/>
    <w:rsid w:val="00D27CA2"/>
    <w:rsid w:val="00D351B3"/>
    <w:rsid w:val="00D36A69"/>
    <w:rsid w:val="00D371C2"/>
    <w:rsid w:val="00D57590"/>
    <w:rsid w:val="00D61E18"/>
    <w:rsid w:val="00D63CCE"/>
    <w:rsid w:val="00D707DE"/>
    <w:rsid w:val="00D732B1"/>
    <w:rsid w:val="00D82A83"/>
    <w:rsid w:val="00D92236"/>
    <w:rsid w:val="00D93DB0"/>
    <w:rsid w:val="00DA54EA"/>
    <w:rsid w:val="00DB24B6"/>
    <w:rsid w:val="00DB4CB4"/>
    <w:rsid w:val="00DB6CF7"/>
    <w:rsid w:val="00DC22CE"/>
    <w:rsid w:val="00DC2F97"/>
    <w:rsid w:val="00DD264D"/>
    <w:rsid w:val="00DD4851"/>
    <w:rsid w:val="00DD5E19"/>
    <w:rsid w:val="00DD6930"/>
    <w:rsid w:val="00DD746D"/>
    <w:rsid w:val="00DF05D3"/>
    <w:rsid w:val="00E00ADF"/>
    <w:rsid w:val="00E01B9C"/>
    <w:rsid w:val="00E0233F"/>
    <w:rsid w:val="00E0438E"/>
    <w:rsid w:val="00E04D8A"/>
    <w:rsid w:val="00E20806"/>
    <w:rsid w:val="00E31695"/>
    <w:rsid w:val="00E35B6F"/>
    <w:rsid w:val="00E56268"/>
    <w:rsid w:val="00E70351"/>
    <w:rsid w:val="00E90E55"/>
    <w:rsid w:val="00E91451"/>
    <w:rsid w:val="00E93784"/>
    <w:rsid w:val="00E94115"/>
    <w:rsid w:val="00E95C5B"/>
    <w:rsid w:val="00E9721E"/>
    <w:rsid w:val="00EA6E41"/>
    <w:rsid w:val="00EB11CD"/>
    <w:rsid w:val="00EB6697"/>
    <w:rsid w:val="00ED41AC"/>
    <w:rsid w:val="00ED5802"/>
    <w:rsid w:val="00ED694C"/>
    <w:rsid w:val="00EE36AA"/>
    <w:rsid w:val="00EF09A7"/>
    <w:rsid w:val="00EF1F98"/>
    <w:rsid w:val="00EF3877"/>
    <w:rsid w:val="00F23397"/>
    <w:rsid w:val="00F2581C"/>
    <w:rsid w:val="00F264FB"/>
    <w:rsid w:val="00F318FC"/>
    <w:rsid w:val="00F37DCE"/>
    <w:rsid w:val="00F50472"/>
    <w:rsid w:val="00F52AC5"/>
    <w:rsid w:val="00F6205C"/>
    <w:rsid w:val="00F92402"/>
    <w:rsid w:val="00FA16DA"/>
    <w:rsid w:val="00FA49B4"/>
    <w:rsid w:val="00FA6292"/>
    <w:rsid w:val="00FC26CC"/>
    <w:rsid w:val="00FC3165"/>
    <w:rsid w:val="00FD380D"/>
    <w:rsid w:val="00FE7ECA"/>
    <w:rsid w:val="00FF4843"/>
    <w:rsid w:val="00FF5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72B6D9"/>
  <w15:docId w15:val="{157DC20D-4BA1-4021-AA3C-476070D44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1CD"/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74A52"/>
    <w:pPr>
      <w:keepNext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C05C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uiPriority w:val="99"/>
    <w:rsid w:val="00E31695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  <w:lang w:val="en-US"/>
    </w:rPr>
  </w:style>
  <w:style w:type="paragraph" w:customStyle="1" w:styleId="Normal2">
    <w:name w:val="Normal2"/>
    <w:rsid w:val="009C47B2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  <w:lang w:eastAsia="pt-BR"/>
    </w:rPr>
  </w:style>
  <w:style w:type="paragraph" w:customStyle="1" w:styleId="Padro">
    <w:name w:val="Padrão"/>
    <w:rsid w:val="009C47B2"/>
    <w:pPr>
      <w:keepNext/>
      <w:suppressAutoHyphens/>
      <w:spacing w:after="0" w:line="100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zh-CN" w:bidi="hi-IN"/>
    </w:rPr>
  </w:style>
  <w:style w:type="character" w:customStyle="1" w:styleId="Ttulo2Char">
    <w:name w:val="Título 2 Char"/>
    <w:basedOn w:val="Fontepargpadro"/>
    <w:link w:val="Ttulo2"/>
    <w:uiPriority w:val="9"/>
    <w:rsid w:val="00174A52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PargrafodaLista">
    <w:name w:val="List Paragraph"/>
    <w:basedOn w:val="Normal"/>
    <w:uiPriority w:val="34"/>
    <w:qFormat/>
    <w:rsid w:val="000A675D"/>
    <w:pPr>
      <w:spacing w:after="0" w:line="240" w:lineRule="auto"/>
      <w:ind w:left="708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uiPriority w:val="99"/>
    <w:rsid w:val="000A675D"/>
    <w:rPr>
      <w:color w:val="0000FF"/>
      <w:u w:val="single"/>
    </w:rPr>
  </w:style>
  <w:style w:type="paragraph" w:styleId="Corpodetexto">
    <w:name w:val="Body Text"/>
    <w:basedOn w:val="Normal"/>
    <w:link w:val="CorpodetextoChar"/>
    <w:rsid w:val="000A675D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customStyle="1" w:styleId="CorpodetextoChar">
    <w:name w:val="Corpo de texto Char"/>
    <w:basedOn w:val="Fontepargpadro"/>
    <w:link w:val="Corpodetexto"/>
    <w:rsid w:val="000A675D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customStyle="1" w:styleId="Normal3">
    <w:name w:val="Normal3"/>
    <w:rsid w:val="002C1AE2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eastAsia="pt-BR"/>
    </w:rPr>
  </w:style>
  <w:style w:type="character" w:customStyle="1" w:styleId="fontstyle01">
    <w:name w:val="fontstyle01"/>
    <w:basedOn w:val="Fontepargpadro"/>
    <w:rsid w:val="005243B7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rsid w:val="007149C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7149CE"/>
    <w:pPr>
      <w:widowControl w:val="0"/>
      <w:autoSpaceDE w:val="0"/>
      <w:autoSpaceDN w:val="0"/>
      <w:spacing w:before="1" w:after="0" w:line="240" w:lineRule="auto"/>
      <w:ind w:left="108"/>
    </w:pPr>
    <w:rPr>
      <w:rFonts w:ascii="Times New Roman" w:eastAsia="Times New Roman" w:hAnsi="Times New Roman" w:cs="Times New Roman"/>
      <w:lang w:eastAsia="pt-BR" w:bidi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203C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03C97"/>
    <w:rPr>
      <w:rFonts w:ascii="Tahoma" w:hAnsi="Tahoma" w:cs="Tahoma"/>
      <w:sz w:val="16"/>
      <w:szCs w:val="16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65251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rsid w:val="00452B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pt-BR"/>
    </w:rPr>
  </w:style>
  <w:style w:type="character" w:styleId="Forte">
    <w:name w:val="Strong"/>
    <w:uiPriority w:val="22"/>
    <w:qFormat/>
    <w:rsid w:val="00452B6B"/>
    <w:rPr>
      <w:b/>
      <w:bCs/>
    </w:rPr>
  </w:style>
  <w:style w:type="character" w:styleId="nfase">
    <w:name w:val="Emphasis"/>
    <w:basedOn w:val="Fontepargpadro"/>
    <w:uiPriority w:val="20"/>
    <w:qFormat/>
    <w:rsid w:val="00452B6B"/>
    <w:rPr>
      <w:i/>
      <w:iCs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0C0AB3"/>
    <w:rPr>
      <w:color w:val="605E5C"/>
      <w:shd w:val="clear" w:color="auto" w:fill="E1DFDD"/>
    </w:rPr>
  </w:style>
  <w:style w:type="character" w:styleId="Refdecomentrio">
    <w:name w:val="annotation reference"/>
    <w:basedOn w:val="Fontepargpadro"/>
    <w:uiPriority w:val="99"/>
    <w:semiHidden/>
    <w:unhideWhenUsed/>
    <w:rsid w:val="001D6CE6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1D6CE6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1D6CE6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D6CE6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1D6CE6"/>
    <w:rPr>
      <w:b/>
      <w:bCs/>
      <w:sz w:val="20"/>
      <w:szCs w:val="20"/>
    </w:rPr>
  </w:style>
  <w:style w:type="paragraph" w:styleId="Cabealho">
    <w:name w:val="header"/>
    <w:aliases w:val="Char Char"/>
    <w:basedOn w:val="Normal"/>
    <w:link w:val="CabealhoChar"/>
    <w:unhideWhenUsed/>
    <w:rsid w:val="00012CA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aliases w:val="Char Char Char"/>
    <w:basedOn w:val="Fontepargpadro"/>
    <w:link w:val="Cabealho"/>
    <w:rsid w:val="00012CA4"/>
  </w:style>
  <w:style w:type="paragraph" w:styleId="Rodap">
    <w:name w:val="footer"/>
    <w:basedOn w:val="Normal"/>
    <w:link w:val="RodapChar"/>
    <w:uiPriority w:val="99"/>
    <w:unhideWhenUsed/>
    <w:rsid w:val="00012CA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12CA4"/>
  </w:style>
  <w:style w:type="table" w:customStyle="1" w:styleId="Tabelacomgrade1">
    <w:name w:val="Tabela com grade1"/>
    <w:basedOn w:val="Tabelanormal"/>
    <w:next w:val="Tabelacomgrade"/>
    <w:uiPriority w:val="39"/>
    <w:rsid w:val="00321761"/>
    <w:pPr>
      <w:spacing w:after="0" w:line="240" w:lineRule="auto"/>
      <w:jc w:val="both"/>
    </w:pPr>
    <w:rPr>
      <w:rFonts w:ascii="Times New Roman" w:eastAsia="Calibri" w:hAnsi="Times New Roman" w:cs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2">
    <w:name w:val="Tabela com grade2"/>
    <w:basedOn w:val="Tabelanormal"/>
    <w:next w:val="Tabelacomgrade"/>
    <w:uiPriority w:val="39"/>
    <w:rsid w:val="00176F9E"/>
    <w:pPr>
      <w:spacing w:after="0" w:line="240" w:lineRule="auto"/>
      <w:jc w:val="both"/>
    </w:pPr>
    <w:rPr>
      <w:rFonts w:ascii="Times New Roman" w:eastAsia="Calibri" w:hAnsi="Times New Roman" w:cs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3">
    <w:name w:val="Tabela com grade3"/>
    <w:basedOn w:val="Tabelanormal"/>
    <w:next w:val="Tabelacomgrade"/>
    <w:uiPriority w:val="39"/>
    <w:rsid w:val="00176F9E"/>
    <w:pPr>
      <w:spacing w:after="0" w:line="240" w:lineRule="auto"/>
      <w:jc w:val="both"/>
    </w:pPr>
    <w:rPr>
      <w:rFonts w:ascii="Times New Roman" w:eastAsia="Calibri" w:hAnsi="Times New Roman" w:cs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8E0643"/>
    <w:pPr>
      <w:spacing w:after="0" w:line="240" w:lineRule="auto"/>
    </w:pPr>
  </w:style>
  <w:style w:type="paragraph" w:customStyle="1" w:styleId="textocentralizado">
    <w:name w:val="texto_centralizado"/>
    <w:basedOn w:val="Normal"/>
    <w:rsid w:val="002853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tabelatextocentralizado">
    <w:name w:val="tabela_texto_centralizado"/>
    <w:basedOn w:val="Normal"/>
    <w:rsid w:val="002853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textocentralizadomaiusculasnegrito">
    <w:name w:val="texto_centralizado_maiusculas_negrito"/>
    <w:basedOn w:val="Normal"/>
    <w:rsid w:val="00E208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textojustificado">
    <w:name w:val="texto_justificado"/>
    <w:basedOn w:val="Normal"/>
    <w:rsid w:val="00E208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textoalinhadoesquerda">
    <w:name w:val="texto_alinhado_esquerda"/>
    <w:basedOn w:val="Normal"/>
    <w:rsid w:val="00E208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tabelatextoalinhadoesquerda">
    <w:name w:val="tabela_texto_alinhado_esquerda"/>
    <w:basedOn w:val="Normal"/>
    <w:rsid w:val="00E208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6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8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009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36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5706381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9622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95365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4384209">
                                      <w:marLeft w:val="0"/>
                                      <w:marRight w:val="0"/>
                                      <w:marTop w:val="0"/>
                                      <w:marBottom w:val="18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5701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9518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537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18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7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3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9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1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8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8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2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6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9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207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4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7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28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60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5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3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4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69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9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66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2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83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4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10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44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51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02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4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89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7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8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0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36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5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7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5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9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1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1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9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55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6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6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6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6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8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2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13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9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75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3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3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3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1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4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2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2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57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52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1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7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33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8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22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03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17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29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8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4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3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9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1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7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0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2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9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6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8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43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95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4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06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42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4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7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hyperlink" Target="about:blank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about:blank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about:blank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about:blank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hyperlink" Target="about:blank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about:blank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about:blank" TargetMode="External"/><Relationship Id="rId1" Type="http://schemas.openxmlformats.org/officeDocument/2006/relationships/hyperlink" Target="about:blank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/>
</file>

<file path=customXml/itemProps1.xml><?xml version="1.0" encoding="utf-8"?>
<ds:datastoreItem xmlns:ds="http://schemas.openxmlformats.org/officeDocument/2006/customXml" ds:itemID="{22C63EEF-CB15-40BC-9076-FBD7F84E73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5</Pages>
  <Words>2834</Words>
  <Characters>15309</Characters>
  <Application>Microsoft Office Word</Application>
  <DocSecurity>0</DocSecurity>
  <Lines>127</Lines>
  <Paragraphs>3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mneto</dc:creator>
  <cp:lastModifiedBy>Gabriel Fonseca Rezende</cp:lastModifiedBy>
  <cp:revision>5</cp:revision>
  <cp:lastPrinted>2020-03-03T11:06:00Z</cp:lastPrinted>
  <dcterms:created xsi:type="dcterms:W3CDTF">2023-05-03T16:52:00Z</dcterms:created>
  <dcterms:modified xsi:type="dcterms:W3CDTF">2023-10-30T14:43:00Z</dcterms:modified>
</cp:coreProperties>
</file>